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D9589" w14:textId="5BE43165" w:rsidR="001701CF" w:rsidRDefault="001701C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032951" w:rsidRPr="009D5E7D" w14:paraId="7408CEE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A220B88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721500D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032951" w:rsidRPr="009D5E7D" w14:paraId="3919058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0F72986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500C1D5" w14:textId="2FEA6AA3" w:rsidR="00032951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</w:t>
            </w:r>
          </w:p>
        </w:tc>
      </w:tr>
      <w:tr w:rsidR="00032951" w:rsidRPr="009D5E7D" w14:paraId="6681C9FA" w14:textId="77777777" w:rsidTr="00F84AD3">
        <w:trPr>
          <w:trHeight w:val="269"/>
        </w:trPr>
        <w:tc>
          <w:tcPr>
            <w:tcW w:w="1178" w:type="pct"/>
          </w:tcPr>
          <w:p w14:paraId="0FF53342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CBC1516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032951" w:rsidRPr="009D5E7D" w14:paraId="2220AE47" w14:textId="77777777" w:rsidTr="00F84AD3">
        <w:trPr>
          <w:trHeight w:val="260"/>
        </w:trPr>
        <w:tc>
          <w:tcPr>
            <w:tcW w:w="1178" w:type="pct"/>
          </w:tcPr>
          <w:p w14:paraId="1C2E659F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FD4A85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032951" w:rsidRPr="009D5E7D" w14:paraId="5A1D0988" w14:textId="77777777" w:rsidTr="00F84AD3">
        <w:trPr>
          <w:trHeight w:val="308"/>
        </w:trPr>
        <w:tc>
          <w:tcPr>
            <w:tcW w:w="1178" w:type="pct"/>
          </w:tcPr>
          <w:p w14:paraId="5ACAAB1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C126E45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032951" w:rsidRPr="009D5E7D" w14:paraId="43816EA6" w14:textId="77777777" w:rsidTr="00F84AD3">
        <w:trPr>
          <w:trHeight w:val="341"/>
        </w:trPr>
        <w:tc>
          <w:tcPr>
            <w:tcW w:w="1178" w:type="pct"/>
          </w:tcPr>
          <w:p w14:paraId="270396A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FB73BE4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032951" w:rsidRPr="009D5E7D" w14:paraId="470A185B" w14:textId="77777777" w:rsidTr="00F84AD3">
        <w:trPr>
          <w:trHeight w:val="332"/>
        </w:trPr>
        <w:tc>
          <w:tcPr>
            <w:tcW w:w="1178" w:type="pct"/>
          </w:tcPr>
          <w:p w14:paraId="577EA175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004E676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032951" w:rsidRPr="009D5E7D" w14:paraId="69A62D9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9552C94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39C1B96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AF999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032951" w:rsidRPr="009D5E7D" w14:paraId="31CDCF48" w14:textId="77777777" w:rsidTr="00F84AD3">
        <w:trPr>
          <w:trHeight w:val="1755"/>
        </w:trPr>
        <w:tc>
          <w:tcPr>
            <w:tcW w:w="1178" w:type="pct"/>
            <w:vMerge/>
          </w:tcPr>
          <w:p w14:paraId="272FA684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A13D351" w14:textId="77777777" w:rsidR="00032951" w:rsidRPr="009D5E7D" w:rsidRDefault="00032951" w:rsidP="00032951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159EC191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67483D0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EF17584" w14:textId="77777777" w:rsidR="00032951" w:rsidRPr="00584C46" w:rsidRDefault="00032951" w:rsidP="00032951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50361036" w14:textId="77777777" w:rsidR="00032951" w:rsidRPr="00584C46" w:rsidRDefault="00032951" w:rsidP="00032951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4518B77E" w14:textId="77777777" w:rsidR="00032951" w:rsidRPr="00584C46" w:rsidRDefault="00032951" w:rsidP="00032951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0442860" w14:textId="77777777" w:rsidR="00032951" w:rsidRPr="009D5E7D" w:rsidRDefault="00032951" w:rsidP="00032951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032951" w:rsidRPr="009D5E7D" w14:paraId="18BE37C4" w14:textId="77777777" w:rsidTr="00F84AD3">
        <w:trPr>
          <w:trHeight w:val="1073"/>
        </w:trPr>
        <w:tc>
          <w:tcPr>
            <w:tcW w:w="1178" w:type="pct"/>
          </w:tcPr>
          <w:p w14:paraId="3F95BFEB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EF06E23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5C47D0CC" w14:textId="58C735B4" w:rsidR="00032951" w:rsidRDefault="00032951"/>
    <w:p w14:paraId="6D643233" w14:textId="37E6B960" w:rsidR="002E1CA2" w:rsidRDefault="002E1CA2"/>
    <w:p w14:paraId="2962729D" w14:textId="40D3C99A" w:rsidR="002E1CA2" w:rsidRDefault="002E1CA2"/>
    <w:p w14:paraId="17E9E740" w14:textId="03592E9D" w:rsidR="002E1CA2" w:rsidRDefault="002E1CA2"/>
    <w:p w14:paraId="0F5DDE88" w14:textId="1F2EC24D" w:rsidR="002E1CA2" w:rsidRDefault="002E1CA2"/>
    <w:p w14:paraId="5FE0D4F8" w14:textId="4F57157F" w:rsidR="002E1CA2" w:rsidRDefault="002E1CA2"/>
    <w:p w14:paraId="5AE07616" w14:textId="701F18BC" w:rsidR="002E1CA2" w:rsidRDefault="002E1CA2"/>
    <w:p w14:paraId="7404CFF7" w14:textId="77777777" w:rsidR="002E1CA2" w:rsidRDefault="002E1CA2"/>
    <w:p w14:paraId="3B9E221D" w14:textId="3C8F82B5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7F4027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751485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4518F52" w14:textId="6A31CA7B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ackup System Data</w:t>
            </w:r>
          </w:p>
        </w:tc>
      </w:tr>
      <w:tr w:rsidR="002E1CA2" w:rsidRPr="009D5E7D" w14:paraId="5B222E3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70FB2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050E9B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2DE3246C" w14:textId="77777777" w:rsidTr="00F84AD3">
        <w:trPr>
          <w:trHeight w:val="269"/>
        </w:trPr>
        <w:tc>
          <w:tcPr>
            <w:tcW w:w="1178" w:type="pct"/>
          </w:tcPr>
          <w:p w14:paraId="495340E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9ECD6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A721D8F" w14:textId="77777777" w:rsidTr="00F84AD3">
        <w:trPr>
          <w:trHeight w:val="260"/>
        </w:trPr>
        <w:tc>
          <w:tcPr>
            <w:tcW w:w="1178" w:type="pct"/>
          </w:tcPr>
          <w:p w14:paraId="7DF903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500601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16E8C2F" w14:textId="77777777" w:rsidTr="00F84AD3">
        <w:trPr>
          <w:trHeight w:val="308"/>
        </w:trPr>
        <w:tc>
          <w:tcPr>
            <w:tcW w:w="1178" w:type="pct"/>
          </w:tcPr>
          <w:p w14:paraId="56E49EF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BB31D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A2DCB3A" w14:textId="77777777" w:rsidTr="00F84AD3">
        <w:trPr>
          <w:trHeight w:val="341"/>
        </w:trPr>
        <w:tc>
          <w:tcPr>
            <w:tcW w:w="1178" w:type="pct"/>
          </w:tcPr>
          <w:p w14:paraId="4904C8B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579495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0593E8" w14:textId="77777777" w:rsidTr="00F84AD3">
        <w:trPr>
          <w:trHeight w:val="332"/>
        </w:trPr>
        <w:tc>
          <w:tcPr>
            <w:tcW w:w="1178" w:type="pct"/>
          </w:tcPr>
          <w:p w14:paraId="49DA65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A6B721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4CD48860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C080F2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C3A769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4E2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17E0BE3" w14:textId="77777777" w:rsidTr="00F84AD3">
        <w:trPr>
          <w:trHeight w:val="1755"/>
        </w:trPr>
        <w:tc>
          <w:tcPr>
            <w:tcW w:w="1178" w:type="pct"/>
            <w:vMerge/>
          </w:tcPr>
          <w:p w14:paraId="1080B17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4247C2B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76BC4C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30E1ADA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CCF6DFA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CBB0443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4D9F3C2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70D39EBF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4C715F1" w14:textId="77777777" w:rsidTr="00F84AD3">
        <w:trPr>
          <w:trHeight w:val="1073"/>
        </w:trPr>
        <w:tc>
          <w:tcPr>
            <w:tcW w:w="1178" w:type="pct"/>
          </w:tcPr>
          <w:p w14:paraId="5B9AB8B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9AE0A1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896413A" w14:textId="77AB37AE" w:rsidR="002E1CA2" w:rsidRDefault="002E1CA2"/>
    <w:p w14:paraId="7E83FF46" w14:textId="28E52461" w:rsidR="002E1CA2" w:rsidRDefault="002E1CA2"/>
    <w:p w14:paraId="79B17221" w14:textId="2774547A" w:rsidR="002E1CA2" w:rsidRDefault="002E1CA2"/>
    <w:p w14:paraId="34D982CB" w14:textId="177B819C" w:rsidR="002E1CA2" w:rsidRDefault="002E1CA2"/>
    <w:p w14:paraId="78280BAB" w14:textId="3354A2B2" w:rsidR="002E1CA2" w:rsidRDefault="002E1CA2"/>
    <w:p w14:paraId="50F25F01" w14:textId="7D33891E" w:rsidR="002E1CA2" w:rsidRDefault="002E1CA2"/>
    <w:p w14:paraId="3D204959" w14:textId="1AAAA224" w:rsidR="002E1CA2" w:rsidRDefault="002E1CA2"/>
    <w:p w14:paraId="1F1B0B82" w14:textId="6B953831" w:rsidR="002E1CA2" w:rsidRDefault="002E1CA2"/>
    <w:p w14:paraId="569991F5" w14:textId="5C813C0B" w:rsidR="002E1CA2" w:rsidRDefault="002E1CA2"/>
    <w:p w14:paraId="64E95C3E" w14:textId="6784A617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DF78EC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DA583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1A69039" w14:textId="04BB65E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63F1E83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D2D71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3703D70" w14:textId="44011B39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Register New Customer</w:t>
            </w:r>
          </w:p>
        </w:tc>
      </w:tr>
      <w:tr w:rsidR="002E1CA2" w:rsidRPr="009D5E7D" w14:paraId="3458AAE6" w14:textId="77777777" w:rsidTr="00F84AD3">
        <w:trPr>
          <w:trHeight w:val="269"/>
        </w:trPr>
        <w:tc>
          <w:tcPr>
            <w:tcW w:w="1178" w:type="pct"/>
          </w:tcPr>
          <w:p w14:paraId="5266BA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A0170F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8FC1396" w14:textId="77777777" w:rsidTr="00F84AD3">
        <w:trPr>
          <w:trHeight w:val="260"/>
        </w:trPr>
        <w:tc>
          <w:tcPr>
            <w:tcW w:w="1178" w:type="pct"/>
          </w:tcPr>
          <w:p w14:paraId="48A0FF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36C9E2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24EAC7AE" w14:textId="77777777" w:rsidTr="00F84AD3">
        <w:trPr>
          <w:trHeight w:val="308"/>
        </w:trPr>
        <w:tc>
          <w:tcPr>
            <w:tcW w:w="1178" w:type="pct"/>
          </w:tcPr>
          <w:p w14:paraId="59883E0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AC078E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334B753" w14:textId="77777777" w:rsidTr="00F84AD3">
        <w:trPr>
          <w:trHeight w:val="341"/>
        </w:trPr>
        <w:tc>
          <w:tcPr>
            <w:tcW w:w="1178" w:type="pct"/>
          </w:tcPr>
          <w:p w14:paraId="5DFB138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42A3B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7651D9B" w14:textId="77777777" w:rsidTr="00F84AD3">
        <w:trPr>
          <w:trHeight w:val="332"/>
        </w:trPr>
        <w:tc>
          <w:tcPr>
            <w:tcW w:w="1178" w:type="pct"/>
          </w:tcPr>
          <w:p w14:paraId="7869E91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0979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5B3D6F7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D2D86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85D3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1FD5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6296C2" w14:textId="77777777" w:rsidTr="00F84AD3">
        <w:trPr>
          <w:trHeight w:val="1755"/>
        </w:trPr>
        <w:tc>
          <w:tcPr>
            <w:tcW w:w="1178" w:type="pct"/>
            <w:vMerge/>
          </w:tcPr>
          <w:p w14:paraId="5EEB4D2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3FCA2B9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DFB51D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D7FC5F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DAE0FD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4CF60361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4EC864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0E8ADDB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CA44346" w14:textId="77777777" w:rsidTr="00F84AD3">
        <w:trPr>
          <w:trHeight w:val="1073"/>
        </w:trPr>
        <w:tc>
          <w:tcPr>
            <w:tcW w:w="1178" w:type="pct"/>
          </w:tcPr>
          <w:p w14:paraId="263E4F0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F6B262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6E4ABF3" w14:textId="5D926298" w:rsidR="002E1CA2" w:rsidRDefault="002E1CA2"/>
    <w:p w14:paraId="53DD4CF8" w14:textId="6BDE9836" w:rsidR="002E1CA2" w:rsidRDefault="002E1CA2"/>
    <w:p w14:paraId="558252D1" w14:textId="03AFF7DE" w:rsidR="002E1CA2" w:rsidRDefault="002E1CA2"/>
    <w:p w14:paraId="10C4AE42" w14:textId="645DCCB3" w:rsidR="002E1CA2" w:rsidRDefault="002E1CA2"/>
    <w:p w14:paraId="7D82EE1A" w14:textId="22F55E0C" w:rsidR="002E1CA2" w:rsidRDefault="002E1CA2"/>
    <w:p w14:paraId="3A25BCEA" w14:textId="54CD2C95" w:rsidR="002E1CA2" w:rsidRDefault="002E1CA2"/>
    <w:p w14:paraId="5E342638" w14:textId="11AB273C" w:rsidR="002E1CA2" w:rsidRDefault="002E1CA2"/>
    <w:p w14:paraId="6E0CEA0F" w14:textId="007C234F" w:rsidR="002E1CA2" w:rsidRDefault="002E1CA2"/>
    <w:p w14:paraId="356349DE" w14:textId="3D159E05" w:rsidR="002E1CA2" w:rsidRDefault="002E1CA2"/>
    <w:p w14:paraId="015BF8FE" w14:textId="406BCD37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7FF212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EA4A34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D198B3A" w14:textId="760146E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51A0FDE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1A7194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28273CB" w14:textId="02305483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ssign Roles with Permission</w:t>
            </w:r>
          </w:p>
        </w:tc>
      </w:tr>
      <w:tr w:rsidR="002E1CA2" w:rsidRPr="009D5E7D" w14:paraId="215C42CA" w14:textId="77777777" w:rsidTr="00F84AD3">
        <w:trPr>
          <w:trHeight w:val="269"/>
        </w:trPr>
        <w:tc>
          <w:tcPr>
            <w:tcW w:w="1178" w:type="pct"/>
          </w:tcPr>
          <w:p w14:paraId="283941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7931A1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4D204C5" w14:textId="77777777" w:rsidTr="00F84AD3">
        <w:trPr>
          <w:trHeight w:val="260"/>
        </w:trPr>
        <w:tc>
          <w:tcPr>
            <w:tcW w:w="1178" w:type="pct"/>
          </w:tcPr>
          <w:p w14:paraId="6B7B0AD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A5B8A3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C7C9D25" w14:textId="77777777" w:rsidTr="00F84AD3">
        <w:trPr>
          <w:trHeight w:val="308"/>
        </w:trPr>
        <w:tc>
          <w:tcPr>
            <w:tcW w:w="1178" w:type="pct"/>
          </w:tcPr>
          <w:p w14:paraId="180DDA8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85222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400BE08C" w14:textId="77777777" w:rsidTr="00F84AD3">
        <w:trPr>
          <w:trHeight w:val="341"/>
        </w:trPr>
        <w:tc>
          <w:tcPr>
            <w:tcW w:w="1178" w:type="pct"/>
          </w:tcPr>
          <w:p w14:paraId="73A55FE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5CAAA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1566007" w14:textId="77777777" w:rsidTr="00F84AD3">
        <w:trPr>
          <w:trHeight w:val="332"/>
        </w:trPr>
        <w:tc>
          <w:tcPr>
            <w:tcW w:w="1178" w:type="pct"/>
          </w:tcPr>
          <w:p w14:paraId="22B23B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AAD9C6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0BBDEC67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9AEDE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49545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A706D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88DA7C2" w14:textId="77777777" w:rsidTr="00F84AD3">
        <w:trPr>
          <w:trHeight w:val="1755"/>
        </w:trPr>
        <w:tc>
          <w:tcPr>
            <w:tcW w:w="1178" w:type="pct"/>
            <w:vMerge/>
          </w:tcPr>
          <w:p w14:paraId="1022E8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4937CB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1EE39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B16D8D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689775E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62B4FAA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400F0FF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32A4B0A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589AA767" w14:textId="77777777" w:rsidTr="00F84AD3">
        <w:trPr>
          <w:trHeight w:val="1073"/>
        </w:trPr>
        <w:tc>
          <w:tcPr>
            <w:tcW w:w="1178" w:type="pct"/>
          </w:tcPr>
          <w:p w14:paraId="7D6991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5F5FA9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AC7F84" w14:textId="4FD1453F" w:rsidR="002E1CA2" w:rsidRDefault="002E1CA2"/>
    <w:p w14:paraId="2A5A6CD0" w14:textId="6A0D22C1" w:rsidR="002E1CA2" w:rsidRDefault="002E1CA2"/>
    <w:p w14:paraId="14FB32FD" w14:textId="03DFC478" w:rsidR="002E1CA2" w:rsidRDefault="002E1CA2"/>
    <w:p w14:paraId="3A80D7AE" w14:textId="7BDF0EDD" w:rsidR="002E1CA2" w:rsidRDefault="002E1CA2"/>
    <w:p w14:paraId="374A40A0" w14:textId="369E1C35" w:rsidR="002E1CA2" w:rsidRDefault="002E1CA2"/>
    <w:p w14:paraId="6AACEE2D" w14:textId="073A14C9" w:rsidR="002E1CA2" w:rsidRDefault="002E1CA2"/>
    <w:p w14:paraId="5A3C0DBA" w14:textId="4CE786F0" w:rsidR="002E1CA2" w:rsidRDefault="002E1CA2"/>
    <w:p w14:paraId="69309461" w14:textId="07B93C5C" w:rsidR="002E1CA2" w:rsidRDefault="002E1CA2"/>
    <w:p w14:paraId="684D5735" w14:textId="7A177886" w:rsidR="002E1CA2" w:rsidRDefault="002E1CA2"/>
    <w:p w14:paraId="71779893" w14:textId="14252ED3" w:rsidR="002E1CA2" w:rsidRDefault="002E1CA2"/>
    <w:p w14:paraId="71820C06" w14:textId="251424F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381EF1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ECA36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E9ACB9B" w14:textId="590AD1DC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432EE720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ABE5A3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398ACED" w14:textId="64E6763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  <w:r w:rsidR="00A82C20">
              <w:rPr>
                <w:rFonts w:ascii="Times New Roman" w:hAnsi="Times New Roman"/>
                <w:szCs w:val="24"/>
              </w:rPr>
              <w:t xml:space="preserve"> and Log Out</w:t>
            </w:r>
          </w:p>
        </w:tc>
      </w:tr>
      <w:tr w:rsidR="002E1CA2" w:rsidRPr="009D5E7D" w14:paraId="53E88B04" w14:textId="77777777" w:rsidTr="00F84AD3">
        <w:trPr>
          <w:trHeight w:val="269"/>
        </w:trPr>
        <w:tc>
          <w:tcPr>
            <w:tcW w:w="1178" w:type="pct"/>
          </w:tcPr>
          <w:p w14:paraId="796587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6FF86F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36C4F2E" w14:textId="77777777" w:rsidTr="00F84AD3">
        <w:trPr>
          <w:trHeight w:val="260"/>
        </w:trPr>
        <w:tc>
          <w:tcPr>
            <w:tcW w:w="1178" w:type="pct"/>
          </w:tcPr>
          <w:p w14:paraId="1B29EC8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263A2E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45838A4" w14:textId="77777777" w:rsidTr="00F84AD3">
        <w:trPr>
          <w:trHeight w:val="308"/>
        </w:trPr>
        <w:tc>
          <w:tcPr>
            <w:tcW w:w="1178" w:type="pct"/>
          </w:tcPr>
          <w:p w14:paraId="5D266F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68E838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4FD4F28" w14:textId="77777777" w:rsidTr="00F84AD3">
        <w:trPr>
          <w:trHeight w:val="341"/>
        </w:trPr>
        <w:tc>
          <w:tcPr>
            <w:tcW w:w="1178" w:type="pct"/>
          </w:tcPr>
          <w:p w14:paraId="0781D5A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AEF2F7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55E303C3" w14:textId="77777777" w:rsidTr="00F84AD3">
        <w:trPr>
          <w:trHeight w:val="332"/>
        </w:trPr>
        <w:tc>
          <w:tcPr>
            <w:tcW w:w="1178" w:type="pct"/>
          </w:tcPr>
          <w:p w14:paraId="64D2AA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0EB172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1F1E9F9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114213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C4B03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E3CB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14EF6102" w14:textId="77777777" w:rsidTr="00F84AD3">
        <w:trPr>
          <w:trHeight w:val="1755"/>
        </w:trPr>
        <w:tc>
          <w:tcPr>
            <w:tcW w:w="1178" w:type="pct"/>
            <w:vMerge/>
          </w:tcPr>
          <w:p w14:paraId="08A9C20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3859F2B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83834E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F52343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FA9376F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39C06BED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25F92B55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3001340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731A342D" w14:textId="77777777" w:rsidTr="00F84AD3">
        <w:trPr>
          <w:trHeight w:val="1073"/>
        </w:trPr>
        <w:tc>
          <w:tcPr>
            <w:tcW w:w="1178" w:type="pct"/>
          </w:tcPr>
          <w:p w14:paraId="3E694C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8ADEAE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10D9CE40" w14:textId="2FA358DC" w:rsidR="002E1CA2" w:rsidRDefault="002E1CA2"/>
    <w:p w14:paraId="2894C365" w14:textId="6E18BA80" w:rsidR="002E1CA2" w:rsidRDefault="002E1CA2"/>
    <w:p w14:paraId="45B7C546" w14:textId="3617E32D" w:rsidR="002E1CA2" w:rsidRDefault="002E1CA2"/>
    <w:p w14:paraId="4D72F988" w14:textId="4EDBBB7C" w:rsidR="002E1CA2" w:rsidRDefault="002E1CA2"/>
    <w:p w14:paraId="5EB45F28" w14:textId="48B37CF0" w:rsidR="002E1CA2" w:rsidRDefault="002E1CA2"/>
    <w:p w14:paraId="28CCE33F" w14:textId="5736BC7B" w:rsidR="002E1CA2" w:rsidRDefault="002E1CA2"/>
    <w:p w14:paraId="69E9974B" w14:textId="415E0591" w:rsidR="002E1CA2" w:rsidRDefault="002E1CA2"/>
    <w:p w14:paraId="4F08660A" w14:textId="103F69B9" w:rsidR="002E1CA2" w:rsidRDefault="002E1CA2"/>
    <w:p w14:paraId="6BC79ABF" w14:textId="63888899" w:rsidR="002E1CA2" w:rsidRDefault="002E1CA2"/>
    <w:p w14:paraId="07ED2F20" w14:textId="3135946D" w:rsidR="002E1CA2" w:rsidRDefault="002E1CA2"/>
    <w:p w14:paraId="6F8BDD1B" w14:textId="63AE47E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7C8B1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89320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F4D692C" w14:textId="1ECAD78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0041DE1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5120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84B6A81" w14:textId="003F883D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Forget Password Request</w:t>
            </w:r>
          </w:p>
        </w:tc>
      </w:tr>
      <w:tr w:rsidR="002E1CA2" w:rsidRPr="009D5E7D" w14:paraId="7ACAA244" w14:textId="77777777" w:rsidTr="00F84AD3">
        <w:trPr>
          <w:trHeight w:val="269"/>
        </w:trPr>
        <w:tc>
          <w:tcPr>
            <w:tcW w:w="1178" w:type="pct"/>
          </w:tcPr>
          <w:p w14:paraId="79F2AC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DDAB7D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A5E1B06" w14:textId="77777777" w:rsidTr="00F84AD3">
        <w:trPr>
          <w:trHeight w:val="260"/>
        </w:trPr>
        <w:tc>
          <w:tcPr>
            <w:tcW w:w="1178" w:type="pct"/>
          </w:tcPr>
          <w:p w14:paraId="4AC006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3CE3F4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B1AA266" w14:textId="77777777" w:rsidTr="00F84AD3">
        <w:trPr>
          <w:trHeight w:val="308"/>
        </w:trPr>
        <w:tc>
          <w:tcPr>
            <w:tcW w:w="1178" w:type="pct"/>
          </w:tcPr>
          <w:p w14:paraId="673F90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C9DC1A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536AC893" w14:textId="77777777" w:rsidTr="00F84AD3">
        <w:trPr>
          <w:trHeight w:val="341"/>
        </w:trPr>
        <w:tc>
          <w:tcPr>
            <w:tcW w:w="1178" w:type="pct"/>
          </w:tcPr>
          <w:p w14:paraId="67D4D3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AB596E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968AE1E" w14:textId="77777777" w:rsidTr="00F84AD3">
        <w:trPr>
          <w:trHeight w:val="332"/>
        </w:trPr>
        <w:tc>
          <w:tcPr>
            <w:tcW w:w="1178" w:type="pct"/>
          </w:tcPr>
          <w:p w14:paraId="429D93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222502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58A3C38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FECB49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D859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DC0B2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A59C414" w14:textId="77777777" w:rsidTr="00F84AD3">
        <w:trPr>
          <w:trHeight w:val="1755"/>
        </w:trPr>
        <w:tc>
          <w:tcPr>
            <w:tcW w:w="1178" w:type="pct"/>
            <w:vMerge/>
          </w:tcPr>
          <w:p w14:paraId="1D92253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AAB31F0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4A76E1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63696F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74B1158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5E547F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806B742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4B1215D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2D875D6" w14:textId="77777777" w:rsidTr="00F84AD3">
        <w:trPr>
          <w:trHeight w:val="1073"/>
        </w:trPr>
        <w:tc>
          <w:tcPr>
            <w:tcW w:w="1178" w:type="pct"/>
          </w:tcPr>
          <w:p w14:paraId="50C3FE3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9FB903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30091C65" w14:textId="767ECB0F" w:rsidR="002E1CA2" w:rsidRDefault="002E1CA2"/>
    <w:p w14:paraId="7940FEC3" w14:textId="4D7A6E42" w:rsidR="002E1CA2" w:rsidRDefault="002E1CA2"/>
    <w:p w14:paraId="6CE4B7B6" w14:textId="1D68A3E0" w:rsidR="002E1CA2" w:rsidRDefault="002E1CA2"/>
    <w:p w14:paraId="52638B6F" w14:textId="4FE910F7" w:rsidR="002E1CA2" w:rsidRDefault="002E1CA2"/>
    <w:p w14:paraId="3B3CC64C" w14:textId="25902109" w:rsidR="002E1CA2" w:rsidRDefault="002E1CA2"/>
    <w:p w14:paraId="25501E6D" w14:textId="0DAC125E" w:rsidR="002E1CA2" w:rsidRDefault="002E1CA2"/>
    <w:p w14:paraId="1D4960AA" w14:textId="230E1C4C" w:rsidR="002E1CA2" w:rsidRDefault="002E1CA2"/>
    <w:p w14:paraId="6F604E79" w14:textId="5CAF610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D0292A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FEF199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2B5A188" w14:textId="5A1FC48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1F73C70B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6C01B7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EB143A" w14:textId="570CA2CA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Generate Reports</w:t>
            </w:r>
          </w:p>
        </w:tc>
      </w:tr>
      <w:tr w:rsidR="002E1CA2" w:rsidRPr="009D5E7D" w14:paraId="08D468DD" w14:textId="77777777" w:rsidTr="00F84AD3">
        <w:trPr>
          <w:trHeight w:val="269"/>
        </w:trPr>
        <w:tc>
          <w:tcPr>
            <w:tcW w:w="1178" w:type="pct"/>
          </w:tcPr>
          <w:p w14:paraId="37A7BFE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97998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5C9BCC9" w14:textId="77777777" w:rsidTr="00F84AD3">
        <w:trPr>
          <w:trHeight w:val="260"/>
        </w:trPr>
        <w:tc>
          <w:tcPr>
            <w:tcW w:w="1178" w:type="pct"/>
          </w:tcPr>
          <w:p w14:paraId="57C7A42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20F22D8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0B20D688" w14:textId="77777777" w:rsidTr="00F84AD3">
        <w:trPr>
          <w:trHeight w:val="308"/>
        </w:trPr>
        <w:tc>
          <w:tcPr>
            <w:tcW w:w="1178" w:type="pct"/>
          </w:tcPr>
          <w:p w14:paraId="275C209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45B3C3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588AC5F5" w14:textId="77777777" w:rsidTr="00F84AD3">
        <w:trPr>
          <w:trHeight w:val="341"/>
        </w:trPr>
        <w:tc>
          <w:tcPr>
            <w:tcW w:w="1178" w:type="pct"/>
          </w:tcPr>
          <w:p w14:paraId="05D2D1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3C5DBB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E053CA3" w14:textId="77777777" w:rsidTr="00F84AD3">
        <w:trPr>
          <w:trHeight w:val="332"/>
        </w:trPr>
        <w:tc>
          <w:tcPr>
            <w:tcW w:w="1178" w:type="pct"/>
          </w:tcPr>
          <w:p w14:paraId="5ED936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E1EC8A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49D61C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9F3FDF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06416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B09DA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6808030" w14:textId="77777777" w:rsidTr="00F84AD3">
        <w:trPr>
          <w:trHeight w:val="1755"/>
        </w:trPr>
        <w:tc>
          <w:tcPr>
            <w:tcW w:w="1178" w:type="pct"/>
            <w:vMerge/>
          </w:tcPr>
          <w:p w14:paraId="44BC82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EE0C076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F44309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5608831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F991332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4E822DD8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732598A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045E08B3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7B11BFA" w14:textId="77777777" w:rsidTr="00F84AD3">
        <w:trPr>
          <w:trHeight w:val="1073"/>
        </w:trPr>
        <w:tc>
          <w:tcPr>
            <w:tcW w:w="1178" w:type="pct"/>
          </w:tcPr>
          <w:p w14:paraId="2AC27E0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2692B5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F2956AD" w14:textId="5B9D85BA" w:rsidR="002E1CA2" w:rsidRDefault="002E1CA2"/>
    <w:p w14:paraId="45200B3C" w14:textId="795BCE64" w:rsidR="002E1CA2" w:rsidRDefault="002E1CA2"/>
    <w:p w14:paraId="5209CB1D" w14:textId="5CC1E9E1" w:rsidR="002E1CA2" w:rsidRDefault="002E1CA2"/>
    <w:p w14:paraId="16364E7B" w14:textId="3C6D942F" w:rsidR="002E1CA2" w:rsidRDefault="002E1CA2"/>
    <w:p w14:paraId="52DA9E33" w14:textId="27F3DD2D" w:rsidR="002E1CA2" w:rsidRDefault="002E1CA2"/>
    <w:p w14:paraId="5178C83C" w14:textId="21A68B2D" w:rsidR="002E1CA2" w:rsidRDefault="002E1CA2"/>
    <w:p w14:paraId="0D360DF9" w14:textId="6DC2CE04" w:rsidR="002E1CA2" w:rsidRDefault="002E1CA2"/>
    <w:p w14:paraId="65665102" w14:textId="213EA6C0" w:rsidR="002E1CA2" w:rsidRDefault="002E1CA2"/>
    <w:p w14:paraId="7B8FD23D" w14:textId="57815AB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136B92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5445D6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AC06030" w14:textId="6853347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526B45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B69CAF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49CF9C5" w14:textId="0AB31B52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xport Filter Reports</w:t>
            </w:r>
          </w:p>
        </w:tc>
      </w:tr>
      <w:tr w:rsidR="002E1CA2" w:rsidRPr="009D5E7D" w14:paraId="24028AD9" w14:textId="77777777" w:rsidTr="00F84AD3">
        <w:trPr>
          <w:trHeight w:val="269"/>
        </w:trPr>
        <w:tc>
          <w:tcPr>
            <w:tcW w:w="1178" w:type="pct"/>
          </w:tcPr>
          <w:p w14:paraId="28E122C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001115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C89044B" w14:textId="77777777" w:rsidTr="00F84AD3">
        <w:trPr>
          <w:trHeight w:val="260"/>
        </w:trPr>
        <w:tc>
          <w:tcPr>
            <w:tcW w:w="1178" w:type="pct"/>
          </w:tcPr>
          <w:p w14:paraId="10957D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2031D5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32FEFFB" w14:textId="77777777" w:rsidTr="00F84AD3">
        <w:trPr>
          <w:trHeight w:val="308"/>
        </w:trPr>
        <w:tc>
          <w:tcPr>
            <w:tcW w:w="1178" w:type="pct"/>
          </w:tcPr>
          <w:p w14:paraId="0F7696D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385E85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41E9E8AF" w14:textId="77777777" w:rsidTr="00F84AD3">
        <w:trPr>
          <w:trHeight w:val="341"/>
        </w:trPr>
        <w:tc>
          <w:tcPr>
            <w:tcW w:w="1178" w:type="pct"/>
          </w:tcPr>
          <w:p w14:paraId="711652D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075CA9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44987BC" w14:textId="77777777" w:rsidTr="00F84AD3">
        <w:trPr>
          <w:trHeight w:val="332"/>
        </w:trPr>
        <w:tc>
          <w:tcPr>
            <w:tcW w:w="1178" w:type="pct"/>
          </w:tcPr>
          <w:p w14:paraId="459055A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D3278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7244663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3E8FE5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C71BDD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8D05C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754BBB" w14:textId="77777777" w:rsidTr="00F84AD3">
        <w:trPr>
          <w:trHeight w:val="1755"/>
        </w:trPr>
        <w:tc>
          <w:tcPr>
            <w:tcW w:w="1178" w:type="pct"/>
            <w:vMerge/>
          </w:tcPr>
          <w:p w14:paraId="45AD37A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13D03F8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3CCE161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9313CE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0FA42A3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BDB1D17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FF7C5D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1F6D76DA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718CC3B6" w14:textId="77777777" w:rsidTr="00F84AD3">
        <w:trPr>
          <w:trHeight w:val="1073"/>
        </w:trPr>
        <w:tc>
          <w:tcPr>
            <w:tcW w:w="1178" w:type="pct"/>
          </w:tcPr>
          <w:p w14:paraId="3FE72A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2494FF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1882996B" w14:textId="77F53D31" w:rsidR="002E1CA2" w:rsidRDefault="002E1CA2"/>
    <w:p w14:paraId="16397DA2" w14:textId="36957B01" w:rsidR="002E1CA2" w:rsidRDefault="002E1CA2"/>
    <w:p w14:paraId="1F9CB653" w14:textId="5A0B4346" w:rsidR="002E1CA2" w:rsidRDefault="002E1CA2"/>
    <w:p w14:paraId="7D20CC50" w14:textId="6E4B0AE0" w:rsidR="002E1CA2" w:rsidRDefault="002E1CA2"/>
    <w:p w14:paraId="4FED3048" w14:textId="59620C34" w:rsidR="002E1CA2" w:rsidRDefault="002E1CA2"/>
    <w:p w14:paraId="217AFCC3" w14:textId="063F7E77" w:rsidR="002E1CA2" w:rsidRDefault="002E1CA2"/>
    <w:p w14:paraId="4CE3427E" w14:textId="457ABC81" w:rsidR="002E1CA2" w:rsidRDefault="002E1CA2"/>
    <w:p w14:paraId="109E8DD0" w14:textId="2DB31C1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A6462C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48224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FCB6EBF" w14:textId="19F390E6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nage Inventory Items</w:t>
            </w:r>
          </w:p>
        </w:tc>
      </w:tr>
      <w:tr w:rsidR="002E1CA2" w:rsidRPr="009D5E7D" w14:paraId="525AB61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2EAB3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6B099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4BAE6B45" w14:textId="77777777" w:rsidTr="00F84AD3">
        <w:trPr>
          <w:trHeight w:val="269"/>
        </w:trPr>
        <w:tc>
          <w:tcPr>
            <w:tcW w:w="1178" w:type="pct"/>
          </w:tcPr>
          <w:p w14:paraId="7D07C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2F2223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AA7D27" w14:textId="77777777" w:rsidTr="00F84AD3">
        <w:trPr>
          <w:trHeight w:val="260"/>
        </w:trPr>
        <w:tc>
          <w:tcPr>
            <w:tcW w:w="1178" w:type="pct"/>
          </w:tcPr>
          <w:p w14:paraId="7D5611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9FAA57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777C6D76" w14:textId="77777777" w:rsidTr="00F84AD3">
        <w:trPr>
          <w:trHeight w:val="308"/>
        </w:trPr>
        <w:tc>
          <w:tcPr>
            <w:tcW w:w="1178" w:type="pct"/>
          </w:tcPr>
          <w:p w14:paraId="5A90207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3AC3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0B2261FA" w14:textId="77777777" w:rsidTr="00F84AD3">
        <w:trPr>
          <w:trHeight w:val="341"/>
        </w:trPr>
        <w:tc>
          <w:tcPr>
            <w:tcW w:w="1178" w:type="pct"/>
          </w:tcPr>
          <w:p w14:paraId="7B80317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FF5935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5D88964" w14:textId="77777777" w:rsidTr="00F84AD3">
        <w:trPr>
          <w:trHeight w:val="332"/>
        </w:trPr>
        <w:tc>
          <w:tcPr>
            <w:tcW w:w="1178" w:type="pct"/>
          </w:tcPr>
          <w:p w14:paraId="4115608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25EB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354A0F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F1B6DE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A54606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34AA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8BDEDA5" w14:textId="77777777" w:rsidTr="00F84AD3">
        <w:trPr>
          <w:trHeight w:val="1755"/>
        </w:trPr>
        <w:tc>
          <w:tcPr>
            <w:tcW w:w="1178" w:type="pct"/>
            <w:vMerge/>
          </w:tcPr>
          <w:p w14:paraId="40B026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0D25453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FF9C22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B9A2F6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5187494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63D3187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74A1C0C3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7C6CE5EF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071D059" w14:textId="77777777" w:rsidTr="00F84AD3">
        <w:trPr>
          <w:trHeight w:val="1073"/>
        </w:trPr>
        <w:tc>
          <w:tcPr>
            <w:tcW w:w="1178" w:type="pct"/>
          </w:tcPr>
          <w:p w14:paraId="2952BB7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5EEAD0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B494252" w14:textId="68FEA521" w:rsidR="002E1CA2" w:rsidRDefault="002E1CA2"/>
    <w:p w14:paraId="0C11C8BF" w14:textId="214EEE20" w:rsidR="002E1CA2" w:rsidRDefault="002E1CA2"/>
    <w:p w14:paraId="6C1217F1" w14:textId="0D2D5BFC" w:rsidR="002E1CA2" w:rsidRDefault="002E1CA2"/>
    <w:p w14:paraId="202E8786" w14:textId="3411E344" w:rsidR="002E1CA2" w:rsidRDefault="002E1CA2"/>
    <w:p w14:paraId="2D487B66" w14:textId="50B2CDC6" w:rsidR="002E1CA2" w:rsidRDefault="002E1CA2"/>
    <w:p w14:paraId="768CF6F9" w14:textId="18EBAAB1" w:rsidR="002E1CA2" w:rsidRDefault="002E1CA2"/>
    <w:p w14:paraId="24000213" w14:textId="2F5C481A" w:rsidR="002E1CA2" w:rsidRDefault="002E1CA2"/>
    <w:p w14:paraId="0246E5F1" w14:textId="74EFEF84" w:rsidR="002E1CA2" w:rsidRDefault="002E1CA2"/>
    <w:p w14:paraId="33C49829" w14:textId="180E3B62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C6BAB0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EB7F7B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2A699EC" w14:textId="453A64F8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Stock In</w:t>
            </w:r>
          </w:p>
        </w:tc>
      </w:tr>
      <w:tr w:rsidR="002E1CA2" w:rsidRPr="009D5E7D" w14:paraId="67BD7772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8C2F0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F4646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712E2C58" w14:textId="77777777" w:rsidTr="00F84AD3">
        <w:trPr>
          <w:trHeight w:val="269"/>
        </w:trPr>
        <w:tc>
          <w:tcPr>
            <w:tcW w:w="1178" w:type="pct"/>
          </w:tcPr>
          <w:p w14:paraId="6A9C460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838414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645AA557" w14:textId="77777777" w:rsidTr="00F84AD3">
        <w:trPr>
          <w:trHeight w:val="260"/>
        </w:trPr>
        <w:tc>
          <w:tcPr>
            <w:tcW w:w="1178" w:type="pct"/>
          </w:tcPr>
          <w:p w14:paraId="1368121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A8B12B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22C30DAB" w14:textId="77777777" w:rsidTr="00F84AD3">
        <w:trPr>
          <w:trHeight w:val="308"/>
        </w:trPr>
        <w:tc>
          <w:tcPr>
            <w:tcW w:w="1178" w:type="pct"/>
          </w:tcPr>
          <w:p w14:paraId="0485D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E4D9E6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3E6F75F" w14:textId="77777777" w:rsidTr="00F84AD3">
        <w:trPr>
          <w:trHeight w:val="341"/>
        </w:trPr>
        <w:tc>
          <w:tcPr>
            <w:tcW w:w="1178" w:type="pct"/>
          </w:tcPr>
          <w:p w14:paraId="2FF025B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E30F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EA7884F" w14:textId="77777777" w:rsidTr="00F84AD3">
        <w:trPr>
          <w:trHeight w:val="332"/>
        </w:trPr>
        <w:tc>
          <w:tcPr>
            <w:tcW w:w="1178" w:type="pct"/>
          </w:tcPr>
          <w:p w14:paraId="2EACF6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C79FB3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8C5C68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C2506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387B63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657EF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3EC4BC2" w14:textId="77777777" w:rsidTr="00F84AD3">
        <w:trPr>
          <w:trHeight w:val="1755"/>
        </w:trPr>
        <w:tc>
          <w:tcPr>
            <w:tcW w:w="1178" w:type="pct"/>
            <w:vMerge/>
          </w:tcPr>
          <w:p w14:paraId="765D93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EF1E9F3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21A900C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6B904CC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9DE50C0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0CCA34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45A19ABD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3BA0F5D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3B3EB3AF" w14:textId="77777777" w:rsidTr="00F84AD3">
        <w:trPr>
          <w:trHeight w:val="1073"/>
        </w:trPr>
        <w:tc>
          <w:tcPr>
            <w:tcW w:w="1178" w:type="pct"/>
          </w:tcPr>
          <w:p w14:paraId="4B233DA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201D46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508D3F3" w14:textId="68176964" w:rsidR="002E1CA2" w:rsidRDefault="002E1CA2"/>
    <w:p w14:paraId="65330F9F" w14:textId="72EB2EFC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55E526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B1FF9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4ADA9F8" w14:textId="7A1B9DF4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Stock Out</w:t>
            </w:r>
          </w:p>
        </w:tc>
      </w:tr>
      <w:tr w:rsidR="002E1CA2" w:rsidRPr="009D5E7D" w14:paraId="7342B33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E8B316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CF3E27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Log in</w:t>
            </w:r>
          </w:p>
        </w:tc>
      </w:tr>
      <w:tr w:rsidR="002E1CA2" w:rsidRPr="009D5E7D" w14:paraId="581848D6" w14:textId="77777777" w:rsidTr="00F84AD3">
        <w:trPr>
          <w:trHeight w:val="269"/>
        </w:trPr>
        <w:tc>
          <w:tcPr>
            <w:tcW w:w="1178" w:type="pct"/>
          </w:tcPr>
          <w:p w14:paraId="60E2E8C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C07F3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786990CB" w14:textId="77777777" w:rsidTr="00F84AD3">
        <w:trPr>
          <w:trHeight w:val="260"/>
        </w:trPr>
        <w:tc>
          <w:tcPr>
            <w:tcW w:w="1178" w:type="pct"/>
          </w:tcPr>
          <w:p w14:paraId="36AF0C1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46F99B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A6FA910" w14:textId="77777777" w:rsidTr="00F84AD3">
        <w:trPr>
          <w:trHeight w:val="308"/>
        </w:trPr>
        <w:tc>
          <w:tcPr>
            <w:tcW w:w="1178" w:type="pct"/>
          </w:tcPr>
          <w:p w14:paraId="04E4B15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472FD6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2F3623A0" w14:textId="77777777" w:rsidTr="00F84AD3">
        <w:trPr>
          <w:trHeight w:val="341"/>
        </w:trPr>
        <w:tc>
          <w:tcPr>
            <w:tcW w:w="1178" w:type="pct"/>
          </w:tcPr>
          <w:p w14:paraId="08B5AC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CA55E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C7D35E2" w14:textId="77777777" w:rsidTr="00F84AD3">
        <w:trPr>
          <w:trHeight w:val="332"/>
        </w:trPr>
        <w:tc>
          <w:tcPr>
            <w:tcW w:w="1178" w:type="pct"/>
          </w:tcPr>
          <w:p w14:paraId="4B017F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3966A6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94AF3AA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A88DC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F84781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00946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DA517C9" w14:textId="77777777" w:rsidTr="00F84AD3">
        <w:trPr>
          <w:trHeight w:val="1755"/>
        </w:trPr>
        <w:tc>
          <w:tcPr>
            <w:tcW w:w="1178" w:type="pct"/>
            <w:vMerge/>
          </w:tcPr>
          <w:p w14:paraId="6B728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2CA9D7C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2086D6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2859A3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1D85C6A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345E0EA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764BC5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0E9B0F42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33CD409" w14:textId="77777777" w:rsidTr="00F84AD3">
        <w:trPr>
          <w:trHeight w:val="1073"/>
        </w:trPr>
        <w:tc>
          <w:tcPr>
            <w:tcW w:w="1178" w:type="pct"/>
          </w:tcPr>
          <w:p w14:paraId="718E7E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2A3067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BF041F9" w14:textId="75ED57AA" w:rsidR="002E1CA2" w:rsidRDefault="002E1CA2"/>
    <w:p w14:paraId="2D490899" w14:textId="65DBA887" w:rsidR="002E1CA2" w:rsidRDefault="002E1CA2"/>
    <w:p w14:paraId="36DD1FCE" w14:textId="5C19F6BA" w:rsidR="002E1CA2" w:rsidRDefault="002E1CA2"/>
    <w:p w14:paraId="6B1B360D" w14:textId="0DF593ED" w:rsidR="002E1CA2" w:rsidRDefault="002E1CA2"/>
    <w:p w14:paraId="2138A0AC" w14:textId="1478BB75" w:rsidR="002E1CA2" w:rsidRDefault="002E1CA2"/>
    <w:p w14:paraId="76BC2A3A" w14:textId="2BACF226" w:rsidR="002E1CA2" w:rsidRDefault="002E1CA2"/>
    <w:p w14:paraId="24D2780B" w14:textId="3954087A" w:rsidR="002E1CA2" w:rsidRDefault="002E1CA2"/>
    <w:p w14:paraId="67D5F8EC" w14:textId="16BB765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2F75C7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A8667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1479A4D" w14:textId="7099DFB0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2E1CA2" w:rsidRPr="009D5E7D" w14:paraId="70072A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6A3B2B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10C4D88" w14:textId="05F50B30" w:rsidR="002E1CA2" w:rsidRPr="009D5E7D" w:rsidRDefault="00A82C20" w:rsidP="00A82C20">
            <w:pPr>
              <w:tabs>
                <w:tab w:val="left" w:pos="985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Reorder Levels</w:t>
            </w:r>
          </w:p>
        </w:tc>
      </w:tr>
      <w:tr w:rsidR="002E1CA2" w:rsidRPr="009D5E7D" w14:paraId="019DEE8C" w14:textId="77777777" w:rsidTr="00F84AD3">
        <w:trPr>
          <w:trHeight w:val="269"/>
        </w:trPr>
        <w:tc>
          <w:tcPr>
            <w:tcW w:w="1178" w:type="pct"/>
          </w:tcPr>
          <w:p w14:paraId="5DF957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194B98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E16158" w14:textId="77777777" w:rsidTr="00F84AD3">
        <w:trPr>
          <w:trHeight w:val="260"/>
        </w:trPr>
        <w:tc>
          <w:tcPr>
            <w:tcW w:w="1178" w:type="pct"/>
          </w:tcPr>
          <w:p w14:paraId="22D5326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7FC30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8502F2D" w14:textId="77777777" w:rsidTr="00F84AD3">
        <w:trPr>
          <w:trHeight w:val="308"/>
        </w:trPr>
        <w:tc>
          <w:tcPr>
            <w:tcW w:w="1178" w:type="pct"/>
          </w:tcPr>
          <w:p w14:paraId="716043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50DAA6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114E99DF" w14:textId="77777777" w:rsidTr="00F84AD3">
        <w:trPr>
          <w:trHeight w:val="341"/>
        </w:trPr>
        <w:tc>
          <w:tcPr>
            <w:tcW w:w="1178" w:type="pct"/>
          </w:tcPr>
          <w:p w14:paraId="472EBC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70DA3B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9C71B76" w14:textId="77777777" w:rsidTr="00F84AD3">
        <w:trPr>
          <w:trHeight w:val="332"/>
        </w:trPr>
        <w:tc>
          <w:tcPr>
            <w:tcW w:w="1178" w:type="pct"/>
          </w:tcPr>
          <w:p w14:paraId="0F71B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7F414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F611ED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675243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6FBC5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CBE0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3DA2878" w14:textId="77777777" w:rsidTr="00F84AD3">
        <w:trPr>
          <w:trHeight w:val="1755"/>
        </w:trPr>
        <w:tc>
          <w:tcPr>
            <w:tcW w:w="1178" w:type="pct"/>
            <w:vMerge/>
          </w:tcPr>
          <w:p w14:paraId="4BE8C5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BFF86D9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4E4FEC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0102C1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777F626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02AE573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8B137D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21B8A68D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1008E0B6" w14:textId="77777777" w:rsidTr="00F84AD3">
        <w:trPr>
          <w:trHeight w:val="1073"/>
        </w:trPr>
        <w:tc>
          <w:tcPr>
            <w:tcW w:w="1178" w:type="pct"/>
          </w:tcPr>
          <w:p w14:paraId="234F54B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572CC0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30B6A937" w14:textId="3FAC6D5C" w:rsidR="002E1CA2" w:rsidRDefault="002E1CA2"/>
    <w:p w14:paraId="54EC49BF" w14:textId="07D610BD" w:rsidR="002E1CA2" w:rsidRDefault="002E1CA2"/>
    <w:p w14:paraId="3A4CC8CD" w14:textId="2EC02568" w:rsidR="002E1CA2" w:rsidRDefault="002E1CA2"/>
    <w:p w14:paraId="1C67E4D2" w14:textId="58C1FE31" w:rsidR="002E1CA2" w:rsidRDefault="002E1CA2"/>
    <w:p w14:paraId="25417698" w14:textId="5B6F620F" w:rsidR="002E1CA2" w:rsidRDefault="002E1CA2"/>
    <w:p w14:paraId="5B11C62B" w14:textId="53EC4EF7" w:rsidR="002E1CA2" w:rsidRDefault="002E1CA2"/>
    <w:p w14:paraId="2B9E306D" w14:textId="6EB47F24" w:rsidR="002E1CA2" w:rsidRDefault="002E1CA2"/>
    <w:p w14:paraId="1D7E751A" w14:textId="175F2503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20E2EEF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96C5AF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CEB7B37" w14:textId="5CD19DA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331384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CF6F2B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8CA4705" w14:textId="1DD77AD1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</w:t>
            </w:r>
          </w:p>
        </w:tc>
      </w:tr>
      <w:tr w:rsidR="002E1CA2" w:rsidRPr="009D5E7D" w14:paraId="4275A873" w14:textId="77777777" w:rsidTr="00F84AD3">
        <w:trPr>
          <w:trHeight w:val="269"/>
        </w:trPr>
        <w:tc>
          <w:tcPr>
            <w:tcW w:w="1178" w:type="pct"/>
          </w:tcPr>
          <w:p w14:paraId="0EC65C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AC92A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689F19D" w14:textId="77777777" w:rsidTr="00F84AD3">
        <w:trPr>
          <w:trHeight w:val="260"/>
        </w:trPr>
        <w:tc>
          <w:tcPr>
            <w:tcW w:w="1178" w:type="pct"/>
          </w:tcPr>
          <w:p w14:paraId="36CC19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F038EC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08B1D126" w14:textId="77777777" w:rsidTr="00F84AD3">
        <w:trPr>
          <w:trHeight w:val="308"/>
        </w:trPr>
        <w:tc>
          <w:tcPr>
            <w:tcW w:w="1178" w:type="pct"/>
          </w:tcPr>
          <w:p w14:paraId="0506F5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6F74F8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502DB15" w14:textId="77777777" w:rsidTr="00F84AD3">
        <w:trPr>
          <w:trHeight w:val="341"/>
        </w:trPr>
        <w:tc>
          <w:tcPr>
            <w:tcW w:w="1178" w:type="pct"/>
          </w:tcPr>
          <w:p w14:paraId="28B144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3A8FD1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EFAF681" w14:textId="77777777" w:rsidTr="00F84AD3">
        <w:trPr>
          <w:trHeight w:val="332"/>
        </w:trPr>
        <w:tc>
          <w:tcPr>
            <w:tcW w:w="1178" w:type="pct"/>
          </w:tcPr>
          <w:p w14:paraId="099BB28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51C051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61A7C4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CCF757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DDA8F2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B2B01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0B5A3C5" w14:textId="77777777" w:rsidTr="00F84AD3">
        <w:trPr>
          <w:trHeight w:val="1755"/>
        </w:trPr>
        <w:tc>
          <w:tcPr>
            <w:tcW w:w="1178" w:type="pct"/>
            <w:vMerge/>
          </w:tcPr>
          <w:p w14:paraId="211DCD4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F5862A7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CCD55F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C66DE0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15FDC4E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25934D44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F07F4A2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0F40B6E8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665D4E4E" w14:textId="77777777" w:rsidTr="00F84AD3">
        <w:trPr>
          <w:trHeight w:val="1073"/>
        </w:trPr>
        <w:tc>
          <w:tcPr>
            <w:tcW w:w="1178" w:type="pct"/>
          </w:tcPr>
          <w:p w14:paraId="13588C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724B5B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381BB144" w14:textId="31FDFC77" w:rsidR="002E1CA2" w:rsidRDefault="002E1CA2"/>
    <w:p w14:paraId="77CB3C44" w14:textId="4AD3F124" w:rsidR="002E1CA2" w:rsidRDefault="002E1CA2"/>
    <w:p w14:paraId="3FD6D668" w14:textId="2FEC35F0" w:rsidR="002E1CA2" w:rsidRDefault="002E1CA2"/>
    <w:p w14:paraId="13DE1015" w14:textId="491BAB94" w:rsidR="002E1CA2" w:rsidRDefault="002E1CA2"/>
    <w:p w14:paraId="45921E36" w14:textId="119DE878" w:rsidR="002E1CA2" w:rsidRDefault="002E1CA2"/>
    <w:p w14:paraId="71EBF7D1" w14:textId="048EFDEC" w:rsidR="002E1CA2" w:rsidRDefault="002E1CA2"/>
    <w:p w14:paraId="7CAFF6E9" w14:textId="05A040FC" w:rsidR="002E1CA2" w:rsidRDefault="002E1CA2"/>
    <w:p w14:paraId="6FE9AC3B" w14:textId="7281457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4290355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3C5215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C9CB31E" w14:textId="528F418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67D86F8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15AB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F332326" w14:textId="620E818E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Order Items via Cart</w:t>
            </w:r>
          </w:p>
        </w:tc>
      </w:tr>
      <w:tr w:rsidR="002E1CA2" w:rsidRPr="009D5E7D" w14:paraId="0F92EE37" w14:textId="77777777" w:rsidTr="00F84AD3">
        <w:trPr>
          <w:trHeight w:val="269"/>
        </w:trPr>
        <w:tc>
          <w:tcPr>
            <w:tcW w:w="1178" w:type="pct"/>
          </w:tcPr>
          <w:p w14:paraId="753B58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0B735A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87C993F" w14:textId="77777777" w:rsidTr="00F84AD3">
        <w:trPr>
          <w:trHeight w:val="260"/>
        </w:trPr>
        <w:tc>
          <w:tcPr>
            <w:tcW w:w="1178" w:type="pct"/>
          </w:tcPr>
          <w:p w14:paraId="12C9689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3BDEEB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309C821D" w14:textId="77777777" w:rsidTr="00F84AD3">
        <w:trPr>
          <w:trHeight w:val="308"/>
        </w:trPr>
        <w:tc>
          <w:tcPr>
            <w:tcW w:w="1178" w:type="pct"/>
          </w:tcPr>
          <w:p w14:paraId="1F0FDA1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E2F1DF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5BD11237" w14:textId="77777777" w:rsidTr="00F84AD3">
        <w:trPr>
          <w:trHeight w:val="341"/>
        </w:trPr>
        <w:tc>
          <w:tcPr>
            <w:tcW w:w="1178" w:type="pct"/>
          </w:tcPr>
          <w:p w14:paraId="7F386B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26EB2E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63E15A4" w14:textId="77777777" w:rsidTr="00F84AD3">
        <w:trPr>
          <w:trHeight w:val="332"/>
        </w:trPr>
        <w:tc>
          <w:tcPr>
            <w:tcW w:w="1178" w:type="pct"/>
          </w:tcPr>
          <w:p w14:paraId="7EB4B5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5B0446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19D069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16D0FA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A31D2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627E8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67019B1" w14:textId="77777777" w:rsidTr="00F84AD3">
        <w:trPr>
          <w:trHeight w:val="1755"/>
        </w:trPr>
        <w:tc>
          <w:tcPr>
            <w:tcW w:w="1178" w:type="pct"/>
            <w:vMerge/>
          </w:tcPr>
          <w:p w14:paraId="2011B6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28E6893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C4EB8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2FE67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4CEEEB0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1A7A25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70CAE1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C8070B1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5C4AD31A" w14:textId="77777777" w:rsidTr="00F84AD3">
        <w:trPr>
          <w:trHeight w:val="1073"/>
        </w:trPr>
        <w:tc>
          <w:tcPr>
            <w:tcW w:w="1178" w:type="pct"/>
          </w:tcPr>
          <w:p w14:paraId="559686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AAAFA2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4531E7A" w14:textId="1F49FA7B" w:rsidR="002E1CA2" w:rsidRDefault="002E1CA2"/>
    <w:p w14:paraId="741B0145" w14:textId="4B0CA3EF" w:rsidR="002E1CA2" w:rsidRDefault="002E1CA2"/>
    <w:p w14:paraId="3EF9E902" w14:textId="146CBBC2" w:rsidR="002E1CA2" w:rsidRDefault="002E1CA2"/>
    <w:p w14:paraId="2A6BC6A3" w14:textId="03B027CC" w:rsidR="002E1CA2" w:rsidRDefault="002E1CA2"/>
    <w:p w14:paraId="17F362A7" w14:textId="6F1C5437" w:rsidR="002E1CA2" w:rsidRDefault="002E1CA2"/>
    <w:p w14:paraId="2CD7C0FC" w14:textId="6C1358E3" w:rsidR="002E1CA2" w:rsidRDefault="002E1CA2"/>
    <w:p w14:paraId="3D45F866" w14:textId="4057255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26B3C6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B70BB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EC90FAD" w14:textId="479FA524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3A222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6F861F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D2AC1F" w14:textId="244B75AE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ke Payment</w:t>
            </w:r>
          </w:p>
        </w:tc>
      </w:tr>
      <w:tr w:rsidR="002E1CA2" w:rsidRPr="009D5E7D" w14:paraId="1E85AFFF" w14:textId="77777777" w:rsidTr="00F84AD3">
        <w:trPr>
          <w:trHeight w:val="269"/>
        </w:trPr>
        <w:tc>
          <w:tcPr>
            <w:tcW w:w="1178" w:type="pct"/>
          </w:tcPr>
          <w:p w14:paraId="4AB280A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CFF05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32C0BA" w14:textId="77777777" w:rsidTr="00F84AD3">
        <w:trPr>
          <w:trHeight w:val="260"/>
        </w:trPr>
        <w:tc>
          <w:tcPr>
            <w:tcW w:w="1178" w:type="pct"/>
          </w:tcPr>
          <w:p w14:paraId="09BD8A1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766DCD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D7B4BAA" w14:textId="77777777" w:rsidTr="00F84AD3">
        <w:trPr>
          <w:trHeight w:val="308"/>
        </w:trPr>
        <w:tc>
          <w:tcPr>
            <w:tcW w:w="1178" w:type="pct"/>
          </w:tcPr>
          <w:p w14:paraId="4618883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62FA93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8A336AF" w14:textId="77777777" w:rsidTr="00F84AD3">
        <w:trPr>
          <w:trHeight w:val="341"/>
        </w:trPr>
        <w:tc>
          <w:tcPr>
            <w:tcW w:w="1178" w:type="pct"/>
          </w:tcPr>
          <w:p w14:paraId="5E12AA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D2F3F7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E3A736D" w14:textId="77777777" w:rsidTr="00F84AD3">
        <w:trPr>
          <w:trHeight w:val="332"/>
        </w:trPr>
        <w:tc>
          <w:tcPr>
            <w:tcW w:w="1178" w:type="pct"/>
          </w:tcPr>
          <w:p w14:paraId="5875D21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B0948C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32E0BEF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36B1B1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EFA991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0FF5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B6CE9A" w14:textId="77777777" w:rsidTr="00F84AD3">
        <w:trPr>
          <w:trHeight w:val="1755"/>
        </w:trPr>
        <w:tc>
          <w:tcPr>
            <w:tcW w:w="1178" w:type="pct"/>
            <w:vMerge/>
          </w:tcPr>
          <w:p w14:paraId="7309F3A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FD507D0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A998E9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000943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1420B5E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DBB00C0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A1872E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76FE029A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B2F3D74" w14:textId="77777777" w:rsidTr="00F84AD3">
        <w:trPr>
          <w:trHeight w:val="1073"/>
        </w:trPr>
        <w:tc>
          <w:tcPr>
            <w:tcW w:w="1178" w:type="pct"/>
          </w:tcPr>
          <w:p w14:paraId="452098C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E91D1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A3F5A1B" w14:textId="195A3AA3" w:rsidR="002E1CA2" w:rsidRDefault="002E1CA2"/>
    <w:p w14:paraId="3588389C" w14:textId="45F097C1" w:rsidR="002E1CA2" w:rsidRDefault="002E1CA2"/>
    <w:p w14:paraId="39FAB436" w14:textId="61E04113" w:rsidR="002E1CA2" w:rsidRDefault="002E1CA2"/>
    <w:p w14:paraId="732D5E59" w14:textId="2E89847A" w:rsidR="002E1CA2" w:rsidRDefault="002E1CA2"/>
    <w:p w14:paraId="6CAC17CE" w14:textId="211A31B9" w:rsidR="002E1CA2" w:rsidRDefault="002E1CA2"/>
    <w:p w14:paraId="04F251AA" w14:textId="5F3396DC" w:rsidR="002E1CA2" w:rsidRDefault="002E1CA2"/>
    <w:p w14:paraId="592F674A" w14:textId="0A9A54E8" w:rsidR="002E1CA2" w:rsidRDefault="002E1CA2"/>
    <w:p w14:paraId="5DB805A5" w14:textId="77BD8213" w:rsidR="002E1CA2" w:rsidRDefault="002E1CA2"/>
    <w:p w14:paraId="3C340BC3" w14:textId="33B4113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E6EB38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06F69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D21A2C9" w14:textId="4806CAD2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1BCC453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7EA89A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BAFA14F" w14:textId="4E8D1A7A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ash on Delivery</w:t>
            </w:r>
          </w:p>
        </w:tc>
      </w:tr>
      <w:tr w:rsidR="002E1CA2" w:rsidRPr="009D5E7D" w14:paraId="65F55942" w14:textId="77777777" w:rsidTr="00F84AD3">
        <w:trPr>
          <w:trHeight w:val="269"/>
        </w:trPr>
        <w:tc>
          <w:tcPr>
            <w:tcW w:w="1178" w:type="pct"/>
          </w:tcPr>
          <w:p w14:paraId="0688300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1A6C58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790E70" w14:textId="77777777" w:rsidTr="00F84AD3">
        <w:trPr>
          <w:trHeight w:val="260"/>
        </w:trPr>
        <w:tc>
          <w:tcPr>
            <w:tcW w:w="1178" w:type="pct"/>
          </w:tcPr>
          <w:p w14:paraId="106E2B2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D7AE3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0A82A0DF" w14:textId="77777777" w:rsidTr="00F84AD3">
        <w:trPr>
          <w:trHeight w:val="308"/>
        </w:trPr>
        <w:tc>
          <w:tcPr>
            <w:tcW w:w="1178" w:type="pct"/>
          </w:tcPr>
          <w:p w14:paraId="252BB3B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89AECF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B8A33F8" w14:textId="77777777" w:rsidTr="00F84AD3">
        <w:trPr>
          <w:trHeight w:val="341"/>
        </w:trPr>
        <w:tc>
          <w:tcPr>
            <w:tcW w:w="1178" w:type="pct"/>
          </w:tcPr>
          <w:p w14:paraId="506241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46E6E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1AF42637" w14:textId="77777777" w:rsidTr="00F84AD3">
        <w:trPr>
          <w:trHeight w:val="332"/>
        </w:trPr>
        <w:tc>
          <w:tcPr>
            <w:tcW w:w="1178" w:type="pct"/>
          </w:tcPr>
          <w:p w14:paraId="7FF8B38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30CBE7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18CB40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36AC1E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19EAFE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F5F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3118BDC" w14:textId="77777777" w:rsidTr="00F84AD3">
        <w:trPr>
          <w:trHeight w:val="1755"/>
        </w:trPr>
        <w:tc>
          <w:tcPr>
            <w:tcW w:w="1178" w:type="pct"/>
            <w:vMerge/>
          </w:tcPr>
          <w:p w14:paraId="6DE2A1A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A600684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0E6CC3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134769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4B7B783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707D8E9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23191E97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15B74653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2509BC22" w14:textId="77777777" w:rsidTr="00F84AD3">
        <w:trPr>
          <w:trHeight w:val="1073"/>
        </w:trPr>
        <w:tc>
          <w:tcPr>
            <w:tcW w:w="1178" w:type="pct"/>
          </w:tcPr>
          <w:p w14:paraId="432F491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814E7B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1E05D2A9" w14:textId="26253395" w:rsidR="002E1CA2" w:rsidRDefault="002E1CA2"/>
    <w:p w14:paraId="7C38AAA0" w14:textId="24F6B19D" w:rsidR="002E1CA2" w:rsidRDefault="002E1CA2"/>
    <w:p w14:paraId="2708A6AF" w14:textId="11EF4877" w:rsidR="002E1CA2" w:rsidRDefault="002E1CA2"/>
    <w:p w14:paraId="23BBBC3F" w14:textId="74318D82" w:rsidR="002E1CA2" w:rsidRDefault="002E1CA2"/>
    <w:p w14:paraId="2C0E9F27" w14:textId="47FC5670" w:rsidR="002E1CA2" w:rsidRDefault="002E1CA2"/>
    <w:p w14:paraId="368CD42A" w14:textId="53B4220D" w:rsidR="002E1CA2" w:rsidRDefault="002E1CA2"/>
    <w:p w14:paraId="408B41E9" w14:textId="396C64C8" w:rsidR="002E1CA2" w:rsidRDefault="002E1CA2"/>
    <w:p w14:paraId="0E631E08" w14:textId="0B83D66D" w:rsidR="002E1CA2" w:rsidRDefault="002E1CA2"/>
    <w:p w14:paraId="5BC5CBF1" w14:textId="4E2DCD2B" w:rsidR="002E1CA2" w:rsidRDefault="002E1CA2"/>
    <w:p w14:paraId="4E24C4AF" w14:textId="739A542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D135DF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58832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506B325" w14:textId="7DEEAA43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6D8EC2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B08D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C34B849" w14:textId="6A0E3256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Courier Details</w:t>
            </w:r>
          </w:p>
        </w:tc>
      </w:tr>
      <w:tr w:rsidR="002E1CA2" w:rsidRPr="009D5E7D" w14:paraId="079FBDC7" w14:textId="77777777" w:rsidTr="00F84AD3">
        <w:trPr>
          <w:trHeight w:val="269"/>
        </w:trPr>
        <w:tc>
          <w:tcPr>
            <w:tcW w:w="1178" w:type="pct"/>
          </w:tcPr>
          <w:p w14:paraId="18BFFE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8802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CFF6507" w14:textId="77777777" w:rsidTr="00F84AD3">
        <w:trPr>
          <w:trHeight w:val="260"/>
        </w:trPr>
        <w:tc>
          <w:tcPr>
            <w:tcW w:w="1178" w:type="pct"/>
          </w:tcPr>
          <w:p w14:paraId="164043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572A5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43E07E1F" w14:textId="77777777" w:rsidTr="00F84AD3">
        <w:trPr>
          <w:trHeight w:val="308"/>
        </w:trPr>
        <w:tc>
          <w:tcPr>
            <w:tcW w:w="1178" w:type="pct"/>
          </w:tcPr>
          <w:p w14:paraId="2CD3A43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E4EE62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6355C3BB" w14:textId="77777777" w:rsidTr="00F84AD3">
        <w:trPr>
          <w:trHeight w:val="341"/>
        </w:trPr>
        <w:tc>
          <w:tcPr>
            <w:tcW w:w="1178" w:type="pct"/>
          </w:tcPr>
          <w:p w14:paraId="16535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5AB2FC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BF7288F" w14:textId="77777777" w:rsidTr="00F84AD3">
        <w:trPr>
          <w:trHeight w:val="332"/>
        </w:trPr>
        <w:tc>
          <w:tcPr>
            <w:tcW w:w="1178" w:type="pct"/>
          </w:tcPr>
          <w:p w14:paraId="6C42CB3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97B584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540456E6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3DBE4B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5E1462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4BFBB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6404B3" w14:textId="77777777" w:rsidTr="00F84AD3">
        <w:trPr>
          <w:trHeight w:val="1755"/>
        </w:trPr>
        <w:tc>
          <w:tcPr>
            <w:tcW w:w="1178" w:type="pct"/>
            <w:vMerge/>
          </w:tcPr>
          <w:p w14:paraId="45869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67444A5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57A63E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35684D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32ADE8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8465E8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EA5DC5A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1C034B14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3002A79D" w14:textId="77777777" w:rsidTr="00F84AD3">
        <w:trPr>
          <w:trHeight w:val="1073"/>
        </w:trPr>
        <w:tc>
          <w:tcPr>
            <w:tcW w:w="1178" w:type="pct"/>
          </w:tcPr>
          <w:p w14:paraId="291516F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91F476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9B2933" w14:textId="747156A5" w:rsidR="002E1CA2" w:rsidRDefault="002E1CA2"/>
    <w:p w14:paraId="3B15F825" w14:textId="54DD7530" w:rsidR="002E1CA2" w:rsidRDefault="002E1CA2"/>
    <w:p w14:paraId="4EE592CB" w14:textId="583D6636" w:rsidR="002E1CA2" w:rsidRDefault="002E1CA2"/>
    <w:p w14:paraId="4687181C" w14:textId="47B4B2A1" w:rsidR="002E1CA2" w:rsidRDefault="002E1CA2"/>
    <w:p w14:paraId="7A3596C3" w14:textId="74E5B398" w:rsidR="002E1CA2" w:rsidRDefault="002E1CA2"/>
    <w:p w14:paraId="2B27B8B2" w14:textId="2DE53C7D" w:rsidR="002E1CA2" w:rsidRDefault="002E1CA2"/>
    <w:p w14:paraId="4E4E4740" w14:textId="2C1032CD" w:rsidR="002E1CA2" w:rsidRDefault="002E1CA2"/>
    <w:p w14:paraId="0479A011" w14:textId="48FE6B7D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8218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23A4C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19E11E6" w14:textId="69EE819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C7F48F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B871D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6F3A7F6" w14:textId="2FBB724E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 for PC builder</w:t>
            </w:r>
          </w:p>
        </w:tc>
      </w:tr>
      <w:tr w:rsidR="002E1CA2" w:rsidRPr="009D5E7D" w14:paraId="1F9CFA4E" w14:textId="77777777" w:rsidTr="00F84AD3">
        <w:trPr>
          <w:trHeight w:val="269"/>
        </w:trPr>
        <w:tc>
          <w:tcPr>
            <w:tcW w:w="1178" w:type="pct"/>
          </w:tcPr>
          <w:p w14:paraId="7A1EA88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533645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46BB5E" w14:textId="77777777" w:rsidTr="00F84AD3">
        <w:trPr>
          <w:trHeight w:val="260"/>
        </w:trPr>
        <w:tc>
          <w:tcPr>
            <w:tcW w:w="1178" w:type="pct"/>
          </w:tcPr>
          <w:p w14:paraId="643B4B9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1D0B89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534F9457" w14:textId="77777777" w:rsidTr="00F84AD3">
        <w:trPr>
          <w:trHeight w:val="308"/>
        </w:trPr>
        <w:tc>
          <w:tcPr>
            <w:tcW w:w="1178" w:type="pct"/>
          </w:tcPr>
          <w:p w14:paraId="678EF3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226BD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71DEBD4B" w14:textId="77777777" w:rsidTr="00F84AD3">
        <w:trPr>
          <w:trHeight w:val="341"/>
        </w:trPr>
        <w:tc>
          <w:tcPr>
            <w:tcW w:w="1178" w:type="pct"/>
          </w:tcPr>
          <w:p w14:paraId="2EFAB6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33B37F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50933C63" w14:textId="77777777" w:rsidTr="00F84AD3">
        <w:trPr>
          <w:trHeight w:val="332"/>
        </w:trPr>
        <w:tc>
          <w:tcPr>
            <w:tcW w:w="1178" w:type="pct"/>
          </w:tcPr>
          <w:p w14:paraId="0910D9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67FD17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778FA52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B8075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A232AA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2745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51B0627" w14:textId="77777777" w:rsidTr="00F84AD3">
        <w:trPr>
          <w:trHeight w:val="1755"/>
        </w:trPr>
        <w:tc>
          <w:tcPr>
            <w:tcW w:w="1178" w:type="pct"/>
            <w:vMerge/>
          </w:tcPr>
          <w:p w14:paraId="5CC0EA2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FE360D6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106D1F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DB139C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3038E93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A814A4A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1D0BA4C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2BDC427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5EDB0A0" w14:textId="77777777" w:rsidTr="00F84AD3">
        <w:trPr>
          <w:trHeight w:val="1073"/>
        </w:trPr>
        <w:tc>
          <w:tcPr>
            <w:tcW w:w="1178" w:type="pct"/>
          </w:tcPr>
          <w:p w14:paraId="18C7D4E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540118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36E86E8" w14:textId="5FF8BA17" w:rsidR="002E1CA2" w:rsidRDefault="002E1CA2"/>
    <w:p w14:paraId="6407F1E6" w14:textId="1FD7F3D3" w:rsidR="002E1CA2" w:rsidRDefault="002E1CA2"/>
    <w:p w14:paraId="3AB1B560" w14:textId="4E8807E7" w:rsidR="002E1CA2" w:rsidRDefault="002E1CA2"/>
    <w:p w14:paraId="53A41590" w14:textId="58DC1DB0" w:rsidR="002E1CA2" w:rsidRDefault="002E1CA2"/>
    <w:p w14:paraId="0F6BC3C1" w14:textId="34417C4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E9CD10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C58941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D3753F6" w14:textId="52ED053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9</w:t>
            </w:r>
          </w:p>
        </w:tc>
      </w:tr>
      <w:tr w:rsidR="002E1CA2" w:rsidRPr="009D5E7D" w14:paraId="1A0ED6F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0B7F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2E58BA" w14:textId="39EAE325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Generate Invoice for Selected Items</w:t>
            </w:r>
          </w:p>
        </w:tc>
      </w:tr>
      <w:tr w:rsidR="002E1CA2" w:rsidRPr="009D5E7D" w14:paraId="6CF4B03C" w14:textId="77777777" w:rsidTr="00F84AD3">
        <w:trPr>
          <w:trHeight w:val="269"/>
        </w:trPr>
        <w:tc>
          <w:tcPr>
            <w:tcW w:w="1178" w:type="pct"/>
          </w:tcPr>
          <w:p w14:paraId="4658FA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5E7C9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90B8E2" w14:textId="77777777" w:rsidTr="00F84AD3">
        <w:trPr>
          <w:trHeight w:val="260"/>
        </w:trPr>
        <w:tc>
          <w:tcPr>
            <w:tcW w:w="1178" w:type="pct"/>
          </w:tcPr>
          <w:p w14:paraId="0219E0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5BE3F5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B7C73A3" w14:textId="77777777" w:rsidTr="00F84AD3">
        <w:trPr>
          <w:trHeight w:val="308"/>
        </w:trPr>
        <w:tc>
          <w:tcPr>
            <w:tcW w:w="1178" w:type="pct"/>
          </w:tcPr>
          <w:p w14:paraId="7111A37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CBA207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4AAFB9E7" w14:textId="77777777" w:rsidTr="00F84AD3">
        <w:trPr>
          <w:trHeight w:val="341"/>
        </w:trPr>
        <w:tc>
          <w:tcPr>
            <w:tcW w:w="1178" w:type="pct"/>
          </w:tcPr>
          <w:p w14:paraId="106CF81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F76C6A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1DAC60" w14:textId="77777777" w:rsidTr="00F84AD3">
        <w:trPr>
          <w:trHeight w:val="332"/>
        </w:trPr>
        <w:tc>
          <w:tcPr>
            <w:tcW w:w="1178" w:type="pct"/>
          </w:tcPr>
          <w:p w14:paraId="527BA67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ADEB0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2F8BCA6C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86ADA6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64A9B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4DD25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F99D04F" w14:textId="77777777" w:rsidTr="00F84AD3">
        <w:trPr>
          <w:trHeight w:val="1755"/>
        </w:trPr>
        <w:tc>
          <w:tcPr>
            <w:tcW w:w="1178" w:type="pct"/>
            <w:vMerge/>
          </w:tcPr>
          <w:p w14:paraId="20E1512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EF2F651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49E0879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5BFC4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8F12868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6A805D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76F587DC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469F2F1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1B95454" w14:textId="77777777" w:rsidTr="00F84AD3">
        <w:trPr>
          <w:trHeight w:val="1073"/>
        </w:trPr>
        <w:tc>
          <w:tcPr>
            <w:tcW w:w="1178" w:type="pct"/>
          </w:tcPr>
          <w:p w14:paraId="3AD9287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7F30952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F49C6B3" w14:textId="3A4D9493" w:rsidR="002E1CA2" w:rsidRDefault="002E1CA2"/>
    <w:p w14:paraId="4D49A1F2" w14:textId="1CD692E3" w:rsidR="002E1CA2" w:rsidRDefault="002E1CA2"/>
    <w:p w14:paraId="6ECDDD5D" w14:textId="6AB21CE3" w:rsidR="002E1CA2" w:rsidRDefault="002E1CA2"/>
    <w:p w14:paraId="4E0B2414" w14:textId="1C73F786" w:rsidR="002E1CA2" w:rsidRDefault="002E1CA2"/>
    <w:p w14:paraId="27EB8482" w14:textId="114724E1" w:rsidR="002E1CA2" w:rsidRDefault="002E1CA2"/>
    <w:p w14:paraId="715E814F" w14:textId="5193AF08" w:rsidR="002E1CA2" w:rsidRDefault="002E1CA2"/>
    <w:p w14:paraId="29AE9F26" w14:textId="2B1C3518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0F6059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76E10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483D7AD" w14:textId="789E48E5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0</w:t>
            </w:r>
          </w:p>
        </w:tc>
      </w:tr>
      <w:tr w:rsidR="002E1CA2" w:rsidRPr="009D5E7D" w14:paraId="3FB3147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40D0C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4697916E" w14:textId="4C2CC69C" w:rsidR="002E1CA2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Make </w:t>
            </w:r>
            <w:r w:rsidR="00D912DE">
              <w:rPr>
                <w:rFonts w:ascii="Times New Roman" w:hAnsi="Times New Roman"/>
                <w:szCs w:val="24"/>
              </w:rPr>
              <w:t>Appointment</w:t>
            </w:r>
            <w:r>
              <w:rPr>
                <w:rFonts w:ascii="Times New Roman" w:hAnsi="Times New Roman"/>
                <w:szCs w:val="24"/>
              </w:rPr>
              <w:t xml:space="preserve"> for Claim Warranty</w:t>
            </w:r>
          </w:p>
        </w:tc>
      </w:tr>
      <w:tr w:rsidR="002E1CA2" w:rsidRPr="009D5E7D" w14:paraId="642D6174" w14:textId="77777777" w:rsidTr="00F84AD3">
        <w:trPr>
          <w:trHeight w:val="269"/>
        </w:trPr>
        <w:tc>
          <w:tcPr>
            <w:tcW w:w="1178" w:type="pct"/>
          </w:tcPr>
          <w:p w14:paraId="5425A59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34FB70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3702B8" w14:textId="77777777" w:rsidTr="00F84AD3">
        <w:trPr>
          <w:trHeight w:val="260"/>
        </w:trPr>
        <w:tc>
          <w:tcPr>
            <w:tcW w:w="1178" w:type="pct"/>
          </w:tcPr>
          <w:p w14:paraId="3C009E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EBFC6B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6CA654DC" w14:textId="77777777" w:rsidTr="00F84AD3">
        <w:trPr>
          <w:trHeight w:val="308"/>
        </w:trPr>
        <w:tc>
          <w:tcPr>
            <w:tcW w:w="1178" w:type="pct"/>
          </w:tcPr>
          <w:p w14:paraId="3F70152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9E8378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0116E0A8" w14:textId="77777777" w:rsidTr="00F84AD3">
        <w:trPr>
          <w:trHeight w:val="341"/>
        </w:trPr>
        <w:tc>
          <w:tcPr>
            <w:tcW w:w="1178" w:type="pct"/>
          </w:tcPr>
          <w:p w14:paraId="4412659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0CF70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0656DFE" w14:textId="77777777" w:rsidTr="00F84AD3">
        <w:trPr>
          <w:trHeight w:val="332"/>
        </w:trPr>
        <w:tc>
          <w:tcPr>
            <w:tcW w:w="1178" w:type="pct"/>
          </w:tcPr>
          <w:p w14:paraId="65B52E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2D7EB2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6FA30854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E398AE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092B3C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06EC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58C17F5" w14:textId="77777777" w:rsidTr="00F84AD3">
        <w:trPr>
          <w:trHeight w:val="1755"/>
        </w:trPr>
        <w:tc>
          <w:tcPr>
            <w:tcW w:w="1178" w:type="pct"/>
            <w:vMerge/>
          </w:tcPr>
          <w:p w14:paraId="5C83629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76B3B03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27C3C65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1C9CF9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D0F4F8B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5F6B636E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5D26E4B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64DE0C55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4C586DF8" w14:textId="77777777" w:rsidTr="00F84AD3">
        <w:trPr>
          <w:trHeight w:val="1073"/>
        </w:trPr>
        <w:tc>
          <w:tcPr>
            <w:tcW w:w="1178" w:type="pct"/>
          </w:tcPr>
          <w:p w14:paraId="5A7FEE3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8E38B0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42DADB6" w14:textId="4FE9CEA3" w:rsidR="002E1CA2" w:rsidRDefault="002E1CA2"/>
    <w:p w14:paraId="57A91CE7" w14:textId="0DC6B405" w:rsidR="002E1CA2" w:rsidRDefault="002E1CA2"/>
    <w:p w14:paraId="1AF4DF16" w14:textId="3F1F1C78" w:rsidR="002E1CA2" w:rsidRDefault="002E1CA2"/>
    <w:p w14:paraId="2793FA64" w14:textId="72F99D26" w:rsidR="002E1CA2" w:rsidRDefault="002E1CA2"/>
    <w:p w14:paraId="6D0EBE4D" w14:textId="69A787C8" w:rsidR="002E1CA2" w:rsidRDefault="002E1CA2"/>
    <w:p w14:paraId="5B10EE94" w14:textId="339D8553" w:rsidR="002E1CA2" w:rsidRDefault="002E1CA2"/>
    <w:p w14:paraId="3D1087A9" w14:textId="3E313550" w:rsidR="002E1CA2" w:rsidRDefault="002E1CA2"/>
    <w:p w14:paraId="00D70C84" w14:textId="5507DE3F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B6A495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72297C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524AF6B" w14:textId="4A44F80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2E1CA2" w:rsidRPr="009D5E7D" w14:paraId="07C5FFD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8CE5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34777A7" w14:textId="7925AEF9" w:rsidR="002E1CA2" w:rsidRPr="009D5E7D" w:rsidRDefault="00D912D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lam Warranty</w:t>
            </w:r>
          </w:p>
        </w:tc>
      </w:tr>
      <w:tr w:rsidR="002E1CA2" w:rsidRPr="009D5E7D" w14:paraId="45AFBA52" w14:textId="77777777" w:rsidTr="00F84AD3">
        <w:trPr>
          <w:trHeight w:val="269"/>
        </w:trPr>
        <w:tc>
          <w:tcPr>
            <w:tcW w:w="1178" w:type="pct"/>
          </w:tcPr>
          <w:p w14:paraId="51F56B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F2E7E4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265EF2" w14:textId="77777777" w:rsidTr="00F84AD3">
        <w:trPr>
          <w:trHeight w:val="260"/>
        </w:trPr>
        <w:tc>
          <w:tcPr>
            <w:tcW w:w="1178" w:type="pct"/>
          </w:tcPr>
          <w:p w14:paraId="018BA2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4EC73E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2E1CA2" w:rsidRPr="009D5E7D" w14:paraId="14888100" w14:textId="77777777" w:rsidTr="00F84AD3">
        <w:trPr>
          <w:trHeight w:val="308"/>
        </w:trPr>
        <w:tc>
          <w:tcPr>
            <w:tcW w:w="1178" w:type="pct"/>
          </w:tcPr>
          <w:p w14:paraId="011557E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ADA520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2E1CA2" w:rsidRPr="009D5E7D" w14:paraId="3CA836B1" w14:textId="77777777" w:rsidTr="00F84AD3">
        <w:trPr>
          <w:trHeight w:val="341"/>
        </w:trPr>
        <w:tc>
          <w:tcPr>
            <w:tcW w:w="1178" w:type="pct"/>
          </w:tcPr>
          <w:p w14:paraId="53C9A86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A4ED0A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3BF6A675" w14:textId="77777777" w:rsidTr="00F84AD3">
        <w:trPr>
          <w:trHeight w:val="332"/>
        </w:trPr>
        <w:tc>
          <w:tcPr>
            <w:tcW w:w="1178" w:type="pct"/>
          </w:tcPr>
          <w:p w14:paraId="1C4706D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BDDEDB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1EA68A5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05CA9E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DEEBCC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CC675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8B386D3" w14:textId="77777777" w:rsidTr="00F84AD3">
        <w:trPr>
          <w:trHeight w:val="1755"/>
        </w:trPr>
        <w:tc>
          <w:tcPr>
            <w:tcW w:w="1178" w:type="pct"/>
            <w:vMerge/>
          </w:tcPr>
          <w:p w14:paraId="76161BD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937316B" w14:textId="77777777" w:rsidR="002E1CA2" w:rsidRPr="009D5E7D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56FAAC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7F6F35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7E193FE" w14:textId="77777777" w:rsidR="002E1CA2" w:rsidRPr="00584C46" w:rsidRDefault="002E1CA2" w:rsidP="002E1CA2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13F72CC6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0C7D75EF" w14:textId="77777777" w:rsidR="002E1CA2" w:rsidRPr="00584C46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42208AC" w14:textId="77777777" w:rsidR="002E1CA2" w:rsidRPr="009D5E7D" w:rsidRDefault="002E1CA2" w:rsidP="002E1CA2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22A2792B" w14:textId="77777777" w:rsidTr="00F84AD3">
        <w:trPr>
          <w:trHeight w:val="1073"/>
        </w:trPr>
        <w:tc>
          <w:tcPr>
            <w:tcW w:w="1178" w:type="pct"/>
          </w:tcPr>
          <w:p w14:paraId="4A482C6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DDC97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29E5FCDE" w14:textId="79381BE6" w:rsidR="002E1CA2" w:rsidRDefault="002E1CA2"/>
    <w:p w14:paraId="78934F72" w14:textId="465BC339" w:rsidR="00D912DE" w:rsidRDefault="00D912DE"/>
    <w:p w14:paraId="495D3075" w14:textId="1718CEAD" w:rsidR="00D912DE" w:rsidRDefault="00D912DE"/>
    <w:p w14:paraId="2DBD71FB" w14:textId="57CA6753" w:rsidR="00D912DE" w:rsidRDefault="00D912DE"/>
    <w:p w14:paraId="0AEABD63" w14:textId="1F2D7986" w:rsidR="00D912DE" w:rsidRDefault="00D912DE"/>
    <w:p w14:paraId="2E9BC1BA" w14:textId="2863D151" w:rsidR="00D912DE" w:rsidRDefault="00D912DE"/>
    <w:p w14:paraId="1861D49D" w14:textId="7C2649BF" w:rsidR="00D912DE" w:rsidRDefault="00D912DE"/>
    <w:p w14:paraId="63E825DC" w14:textId="5C016454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25D0427D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A912A3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E0D0D9F" w14:textId="0E523EAD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D912DE" w:rsidRPr="009D5E7D" w14:paraId="76A68ADF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9371F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0876E7D" w14:textId="7B5B001D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Troubleshooting Questioner </w:t>
            </w:r>
          </w:p>
        </w:tc>
      </w:tr>
      <w:tr w:rsidR="00D912DE" w:rsidRPr="009D5E7D" w14:paraId="797D42C7" w14:textId="77777777" w:rsidTr="00B637A5">
        <w:trPr>
          <w:trHeight w:val="269"/>
        </w:trPr>
        <w:tc>
          <w:tcPr>
            <w:tcW w:w="1178" w:type="pct"/>
          </w:tcPr>
          <w:p w14:paraId="6E2A8891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0C610B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7C49520E" w14:textId="77777777" w:rsidTr="00B637A5">
        <w:trPr>
          <w:trHeight w:val="260"/>
        </w:trPr>
        <w:tc>
          <w:tcPr>
            <w:tcW w:w="1178" w:type="pct"/>
          </w:tcPr>
          <w:p w14:paraId="5577D2F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0E42AC2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0DC1BBC7" w14:textId="77777777" w:rsidTr="00B637A5">
        <w:trPr>
          <w:trHeight w:val="308"/>
        </w:trPr>
        <w:tc>
          <w:tcPr>
            <w:tcW w:w="1178" w:type="pct"/>
          </w:tcPr>
          <w:p w14:paraId="23DDCD6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F1E0565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3CFA3F34" w14:textId="77777777" w:rsidTr="00B637A5">
        <w:trPr>
          <w:trHeight w:val="341"/>
        </w:trPr>
        <w:tc>
          <w:tcPr>
            <w:tcW w:w="1178" w:type="pct"/>
          </w:tcPr>
          <w:p w14:paraId="5C4D6ABA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1044C92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3030B5EC" w14:textId="77777777" w:rsidTr="00B637A5">
        <w:trPr>
          <w:trHeight w:val="332"/>
        </w:trPr>
        <w:tc>
          <w:tcPr>
            <w:tcW w:w="1178" w:type="pct"/>
          </w:tcPr>
          <w:p w14:paraId="6757704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07B2B16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6D6F493C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57BFEAC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89F08D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24236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5A129BF3" w14:textId="77777777" w:rsidTr="00B637A5">
        <w:trPr>
          <w:trHeight w:val="1755"/>
        </w:trPr>
        <w:tc>
          <w:tcPr>
            <w:tcW w:w="1178" w:type="pct"/>
            <w:vMerge/>
          </w:tcPr>
          <w:p w14:paraId="615977AF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0515C33" w14:textId="77777777" w:rsidR="00D912DE" w:rsidRPr="009D5E7D" w:rsidRDefault="00D912DE" w:rsidP="00B637A5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0C4AF263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32417BFC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53E38FB" w14:textId="77777777" w:rsidR="00D912DE" w:rsidRPr="00584C46" w:rsidRDefault="00D912DE" w:rsidP="00B637A5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0F1CC523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DC37BEC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2F75ED05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6D430B71" w14:textId="77777777" w:rsidTr="00B637A5">
        <w:trPr>
          <w:trHeight w:val="1073"/>
        </w:trPr>
        <w:tc>
          <w:tcPr>
            <w:tcW w:w="1178" w:type="pct"/>
          </w:tcPr>
          <w:p w14:paraId="16F5AFE4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A6985E8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EA13C40" w14:textId="564F08FF" w:rsidR="00D912DE" w:rsidRDefault="00D912DE"/>
    <w:p w14:paraId="31190DC2" w14:textId="29318D44" w:rsidR="00D912DE" w:rsidRDefault="00D912DE"/>
    <w:p w14:paraId="6D052F9C" w14:textId="7B005F91" w:rsidR="00D912DE" w:rsidRDefault="00D912DE"/>
    <w:p w14:paraId="585F2D18" w14:textId="5651CF74" w:rsidR="00D912DE" w:rsidRDefault="00D912DE"/>
    <w:p w14:paraId="1B9077E6" w14:textId="10547578" w:rsidR="00D912DE" w:rsidRDefault="00D912DE"/>
    <w:p w14:paraId="132B37F1" w14:textId="7C0DC6A1" w:rsidR="00D912DE" w:rsidRDefault="00D912DE"/>
    <w:p w14:paraId="378A0387" w14:textId="44B62164" w:rsidR="00D912DE" w:rsidRDefault="00D912DE"/>
    <w:p w14:paraId="1A2BE0E2" w14:textId="205EF2A1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7A58BB90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200488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5FEBF667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D912DE" w:rsidRPr="009D5E7D" w14:paraId="2C33F346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20749B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D262A5D" w14:textId="0A4E071C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Request Rapier Inspection </w:t>
            </w:r>
          </w:p>
        </w:tc>
      </w:tr>
      <w:tr w:rsidR="00D912DE" w:rsidRPr="009D5E7D" w14:paraId="4144A3D4" w14:textId="77777777" w:rsidTr="00B637A5">
        <w:trPr>
          <w:trHeight w:val="269"/>
        </w:trPr>
        <w:tc>
          <w:tcPr>
            <w:tcW w:w="1178" w:type="pct"/>
          </w:tcPr>
          <w:p w14:paraId="600894D3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4425F0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0F2238AD" w14:textId="77777777" w:rsidTr="00B637A5">
        <w:trPr>
          <w:trHeight w:val="260"/>
        </w:trPr>
        <w:tc>
          <w:tcPr>
            <w:tcW w:w="1178" w:type="pct"/>
          </w:tcPr>
          <w:p w14:paraId="014DC167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F01478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1B7CE983" w14:textId="77777777" w:rsidTr="00B637A5">
        <w:trPr>
          <w:trHeight w:val="308"/>
        </w:trPr>
        <w:tc>
          <w:tcPr>
            <w:tcW w:w="1178" w:type="pct"/>
          </w:tcPr>
          <w:p w14:paraId="2EE5050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2FE93E8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38D21A7D" w14:textId="77777777" w:rsidTr="00B637A5">
        <w:trPr>
          <w:trHeight w:val="341"/>
        </w:trPr>
        <w:tc>
          <w:tcPr>
            <w:tcW w:w="1178" w:type="pct"/>
          </w:tcPr>
          <w:p w14:paraId="2217079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88B0881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69CAEA7C" w14:textId="77777777" w:rsidTr="00B637A5">
        <w:trPr>
          <w:trHeight w:val="332"/>
        </w:trPr>
        <w:tc>
          <w:tcPr>
            <w:tcW w:w="1178" w:type="pct"/>
          </w:tcPr>
          <w:p w14:paraId="6F4EF27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2B9B7BF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5DDBAA14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2892778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16015AA1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FE965F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322C1C8E" w14:textId="77777777" w:rsidTr="00B637A5">
        <w:trPr>
          <w:trHeight w:val="1755"/>
        </w:trPr>
        <w:tc>
          <w:tcPr>
            <w:tcW w:w="1178" w:type="pct"/>
            <w:vMerge/>
          </w:tcPr>
          <w:p w14:paraId="4F18ACDD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0AC6DD6" w14:textId="77777777" w:rsidR="00D912DE" w:rsidRPr="009D5E7D" w:rsidRDefault="00D912DE" w:rsidP="00B637A5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71FE4C28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43BC9B2F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59A3ACF" w14:textId="77777777" w:rsidR="00D912DE" w:rsidRPr="00584C46" w:rsidRDefault="00D912DE" w:rsidP="00B637A5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78CEDDC7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31F1F8B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C09E1E6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44DEA1E5" w14:textId="77777777" w:rsidTr="00B637A5">
        <w:trPr>
          <w:trHeight w:val="1073"/>
        </w:trPr>
        <w:tc>
          <w:tcPr>
            <w:tcW w:w="1178" w:type="pct"/>
          </w:tcPr>
          <w:p w14:paraId="615051E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1639882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758ECAA0" w14:textId="3200A1E6" w:rsidR="00D912DE" w:rsidRDefault="00D912DE"/>
    <w:p w14:paraId="5D4FD3B6" w14:textId="5A79E12E" w:rsidR="00D912DE" w:rsidRDefault="00D912DE"/>
    <w:p w14:paraId="10C0896A" w14:textId="456469F8" w:rsidR="00D912DE" w:rsidRDefault="00D912DE"/>
    <w:p w14:paraId="38422D5B" w14:textId="5DD2C2DD" w:rsidR="00D912DE" w:rsidRDefault="00D912DE"/>
    <w:p w14:paraId="798A8B12" w14:textId="53063C3B" w:rsidR="00D912DE" w:rsidRDefault="00D912DE"/>
    <w:p w14:paraId="314185AA" w14:textId="39B1A99E" w:rsidR="00D912DE" w:rsidRDefault="00D912DE"/>
    <w:p w14:paraId="6FC4EA96" w14:textId="706874AD" w:rsidR="00D912DE" w:rsidRDefault="00D912DE"/>
    <w:p w14:paraId="7250F82C" w14:textId="274D9C68" w:rsidR="00D912DE" w:rsidRDefault="00D912DE"/>
    <w:p w14:paraId="67761553" w14:textId="381CFF4C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45805710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412ACAC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B772983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D912DE" w:rsidRPr="009D5E7D" w14:paraId="036BE468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98DDCC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E81C4E8" w14:textId="1498909C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uggest Troubleshoot Steps</w:t>
            </w:r>
          </w:p>
        </w:tc>
      </w:tr>
      <w:tr w:rsidR="00D912DE" w:rsidRPr="009D5E7D" w14:paraId="5A006992" w14:textId="77777777" w:rsidTr="00B637A5">
        <w:trPr>
          <w:trHeight w:val="269"/>
        </w:trPr>
        <w:tc>
          <w:tcPr>
            <w:tcW w:w="1178" w:type="pct"/>
          </w:tcPr>
          <w:p w14:paraId="5D26217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ADE376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125C25DF" w14:textId="77777777" w:rsidTr="00B637A5">
        <w:trPr>
          <w:trHeight w:val="260"/>
        </w:trPr>
        <w:tc>
          <w:tcPr>
            <w:tcW w:w="1178" w:type="pct"/>
          </w:tcPr>
          <w:p w14:paraId="5CDEE93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EA6DC3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0683F38C" w14:textId="77777777" w:rsidTr="00B637A5">
        <w:trPr>
          <w:trHeight w:val="308"/>
        </w:trPr>
        <w:tc>
          <w:tcPr>
            <w:tcW w:w="1178" w:type="pct"/>
          </w:tcPr>
          <w:p w14:paraId="74258C7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F8B8541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7415C3DF" w14:textId="77777777" w:rsidTr="00B637A5">
        <w:trPr>
          <w:trHeight w:val="341"/>
        </w:trPr>
        <w:tc>
          <w:tcPr>
            <w:tcW w:w="1178" w:type="pct"/>
          </w:tcPr>
          <w:p w14:paraId="0F22E8A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944EBC5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57D8F24E" w14:textId="77777777" w:rsidTr="00B637A5">
        <w:trPr>
          <w:trHeight w:val="332"/>
        </w:trPr>
        <w:tc>
          <w:tcPr>
            <w:tcW w:w="1178" w:type="pct"/>
          </w:tcPr>
          <w:p w14:paraId="0208440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606A0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15DDA47B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38D4846F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BE977F5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ABBF7B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2620A0C7" w14:textId="77777777" w:rsidTr="00B637A5">
        <w:trPr>
          <w:trHeight w:val="1755"/>
        </w:trPr>
        <w:tc>
          <w:tcPr>
            <w:tcW w:w="1178" w:type="pct"/>
            <w:vMerge/>
          </w:tcPr>
          <w:p w14:paraId="72FBD181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1A1455D" w14:textId="77777777" w:rsidR="00D912DE" w:rsidRPr="009D5E7D" w:rsidRDefault="00D912DE" w:rsidP="00B637A5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2EED23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7F040C47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95800BE" w14:textId="77777777" w:rsidR="00D912DE" w:rsidRPr="00584C46" w:rsidRDefault="00D912DE" w:rsidP="00B637A5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20216A18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3CEFD1DE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752FF7F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16595FB6" w14:textId="77777777" w:rsidTr="00B637A5">
        <w:trPr>
          <w:trHeight w:val="1073"/>
        </w:trPr>
        <w:tc>
          <w:tcPr>
            <w:tcW w:w="1178" w:type="pct"/>
          </w:tcPr>
          <w:p w14:paraId="4CC4AC83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01AFC9A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4B7AE0E6" w14:textId="65C423CA" w:rsidR="00D912DE" w:rsidRDefault="00D912DE"/>
    <w:p w14:paraId="309DDE77" w14:textId="336C4C27" w:rsidR="00D912DE" w:rsidRDefault="00D912DE"/>
    <w:p w14:paraId="5CB25499" w14:textId="40646905" w:rsidR="00D912DE" w:rsidRDefault="00D912DE"/>
    <w:p w14:paraId="671DACD2" w14:textId="787BE37B" w:rsidR="00D912DE" w:rsidRDefault="00D912DE"/>
    <w:p w14:paraId="43D2D4CD" w14:textId="0A3AA4B4" w:rsidR="00D912DE" w:rsidRDefault="00D912DE"/>
    <w:p w14:paraId="06CD33E8" w14:textId="094D0CB3" w:rsidR="00D912DE" w:rsidRDefault="00D912DE"/>
    <w:p w14:paraId="6BECD217" w14:textId="7744BCDB" w:rsidR="00D912DE" w:rsidRDefault="00D912DE"/>
    <w:p w14:paraId="230E0B2E" w14:textId="6CCFB3A8" w:rsidR="00D912DE" w:rsidRDefault="00D912DE"/>
    <w:p w14:paraId="772C2CF6" w14:textId="74C5E029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74816F75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CF270D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BDF670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D912DE" w:rsidRPr="009D5E7D" w14:paraId="2676D271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49DC09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F1EF51" w14:textId="3DDB5FC5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uggest Items for Purchase</w:t>
            </w:r>
          </w:p>
        </w:tc>
      </w:tr>
      <w:tr w:rsidR="00D912DE" w:rsidRPr="009D5E7D" w14:paraId="20E582D0" w14:textId="77777777" w:rsidTr="00B637A5">
        <w:trPr>
          <w:trHeight w:val="269"/>
        </w:trPr>
        <w:tc>
          <w:tcPr>
            <w:tcW w:w="1178" w:type="pct"/>
          </w:tcPr>
          <w:p w14:paraId="3773EEA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5964517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3998CD42" w14:textId="77777777" w:rsidTr="00B637A5">
        <w:trPr>
          <w:trHeight w:val="260"/>
        </w:trPr>
        <w:tc>
          <w:tcPr>
            <w:tcW w:w="1178" w:type="pct"/>
          </w:tcPr>
          <w:p w14:paraId="1FD817F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01D281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aff, Manager, Customer</w:t>
            </w:r>
          </w:p>
        </w:tc>
      </w:tr>
      <w:tr w:rsidR="00D912DE" w:rsidRPr="009D5E7D" w14:paraId="2402D293" w14:textId="77777777" w:rsidTr="00B637A5">
        <w:trPr>
          <w:trHeight w:val="308"/>
        </w:trPr>
        <w:tc>
          <w:tcPr>
            <w:tcW w:w="1178" w:type="pct"/>
          </w:tcPr>
          <w:p w14:paraId="360725F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B47FEB2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taffs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>
              <w:rPr>
                <w:rFonts w:ascii="Times New Roman" w:hAnsi="Times New Roman"/>
                <w:color w:val="000000"/>
                <w:szCs w:val="24"/>
              </w:rPr>
              <w:t>Lion Car Rental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System. </w:t>
            </w:r>
          </w:p>
        </w:tc>
      </w:tr>
      <w:tr w:rsidR="00D912DE" w:rsidRPr="009D5E7D" w14:paraId="5F78628B" w14:textId="77777777" w:rsidTr="00B637A5">
        <w:trPr>
          <w:trHeight w:val="341"/>
        </w:trPr>
        <w:tc>
          <w:tcPr>
            <w:tcW w:w="1178" w:type="pct"/>
          </w:tcPr>
          <w:p w14:paraId="1B55181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88DC4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D912DE" w:rsidRPr="009D5E7D" w14:paraId="72D79D5A" w14:textId="77777777" w:rsidTr="00B637A5">
        <w:trPr>
          <w:trHeight w:val="332"/>
        </w:trPr>
        <w:tc>
          <w:tcPr>
            <w:tcW w:w="1178" w:type="pct"/>
          </w:tcPr>
          <w:p w14:paraId="28694FE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B2B2FD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D912DE" w:rsidRPr="009D5E7D" w14:paraId="499DD28A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54BC79E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D9DAEF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4F2DD4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084C23AC" w14:textId="77777777" w:rsidTr="00B637A5">
        <w:trPr>
          <w:trHeight w:val="1755"/>
        </w:trPr>
        <w:tc>
          <w:tcPr>
            <w:tcW w:w="1178" w:type="pct"/>
            <w:vMerge/>
          </w:tcPr>
          <w:p w14:paraId="46A2DEA2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143D945" w14:textId="77777777" w:rsidR="00D912DE" w:rsidRPr="009D5E7D" w:rsidRDefault="00D912DE" w:rsidP="00B637A5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42" w:hanging="24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he Actor is on the home</w:t>
            </w:r>
            <w:r w:rsidRPr="009D5E7D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52F325E6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5501CFE1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he Actor enters username and password, c</w:t>
            </w:r>
            <w:r w:rsidRPr="009D5E7D">
              <w:rPr>
                <w:rFonts w:ascii="Times New Roman" w:hAnsi="Times New Roman"/>
                <w:szCs w:val="24"/>
              </w:rPr>
              <w:t>lick on</w:t>
            </w:r>
            <w:r>
              <w:rPr>
                <w:rFonts w:ascii="Times New Roman" w:hAnsi="Times New Roman"/>
                <w:szCs w:val="24"/>
              </w:rPr>
              <w:t xml:space="preserve"> a</w:t>
            </w:r>
            <w:r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190D716" w14:textId="77777777" w:rsidR="00D912DE" w:rsidRPr="00584C46" w:rsidRDefault="00D912DE" w:rsidP="00B637A5">
            <w:pPr>
              <w:pStyle w:val="ListParagraph"/>
              <w:numPr>
                <w:ilvl w:val="0"/>
                <w:numId w:val="1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 xml:space="preserve">The system promotes the </w:t>
            </w:r>
            <w:r>
              <w:rPr>
                <w:rFonts w:ascii="Times New Roman" w:hAnsi="Times New Roman"/>
                <w:szCs w:val="24"/>
              </w:rPr>
              <w:t>Actor</w:t>
            </w:r>
            <w:r w:rsidRPr="00584C46">
              <w:rPr>
                <w:rFonts w:ascii="Times New Roman" w:hAnsi="Times New Roman"/>
                <w:szCs w:val="24"/>
              </w:rPr>
              <w:t xml:space="preserve"> to ente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Pr="00584C46">
              <w:rPr>
                <w:rFonts w:ascii="Times New Roman" w:hAnsi="Times New Roman"/>
                <w:szCs w:val="24"/>
              </w:rPr>
              <w:t>Username, Password.</w:t>
            </w:r>
          </w:p>
          <w:p w14:paraId="6C98337E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25FC5413" w14:textId="77777777" w:rsidR="00D912DE" w:rsidRPr="00584C46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5C321493" w14:textId="77777777" w:rsidR="00D912DE" w:rsidRPr="009D5E7D" w:rsidRDefault="00D912DE" w:rsidP="00B637A5">
            <w:pPr>
              <w:pStyle w:val="ListParagraph"/>
              <w:numPr>
                <w:ilvl w:val="0"/>
                <w:numId w:val="2"/>
              </w:numPr>
              <w:tabs>
                <w:tab w:val="left" w:pos="1976"/>
              </w:tabs>
              <w:spacing w:after="0" w:line="360" w:lineRule="auto"/>
              <w:ind w:left="252" w:hanging="252"/>
              <w:rPr>
                <w:rFonts w:ascii="Times New Roman" w:hAnsi="Times New Roman"/>
                <w:szCs w:val="24"/>
              </w:rPr>
            </w:pPr>
            <w:r w:rsidRPr="00584C46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D912DE" w:rsidRPr="009D5E7D" w14:paraId="5199D18D" w14:textId="77777777" w:rsidTr="00B637A5">
        <w:trPr>
          <w:trHeight w:val="1073"/>
        </w:trPr>
        <w:tc>
          <w:tcPr>
            <w:tcW w:w="1178" w:type="pct"/>
          </w:tcPr>
          <w:p w14:paraId="6C012FE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497E0D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>
              <w:rPr>
                <w:rFonts w:ascii="Times New Roman" w:hAnsi="Times New Roman"/>
                <w:szCs w:val="24"/>
              </w:rPr>
              <w:t xml:space="preserve">the actor </w:t>
            </w:r>
            <w:r w:rsidRPr="009D5E7D">
              <w:rPr>
                <w:rFonts w:ascii="Times New Roman" w:hAnsi="Times New Roman"/>
                <w:szCs w:val="24"/>
              </w:rPr>
              <w:t xml:space="preserve">a message </w:t>
            </w:r>
            <w:r>
              <w:rPr>
                <w:rFonts w:ascii="Times New Roman" w:hAnsi="Times New Roman"/>
                <w:szCs w:val="24"/>
              </w:rPr>
              <w:t>“Invalid</w:t>
            </w:r>
            <w:r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>
              <w:rPr>
                <w:rFonts w:ascii="Times New Roman" w:hAnsi="Times New Roman"/>
                <w:szCs w:val="24"/>
              </w:rPr>
              <w:t>”</w:t>
            </w:r>
            <w:r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>
              <w:rPr>
                <w:rFonts w:ascii="Times New Roman" w:hAnsi="Times New Roman"/>
                <w:szCs w:val="24"/>
              </w:rPr>
              <w:t>3</w:t>
            </w:r>
            <w:r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66357C67" w14:textId="38AAF159" w:rsidR="00D912DE" w:rsidRDefault="00D912DE"/>
    <w:p w14:paraId="10F9A74C" w14:textId="5493B86B" w:rsidR="00D912DE" w:rsidRDefault="00D912DE"/>
    <w:p w14:paraId="38DA0639" w14:textId="77777777" w:rsidR="00D912DE" w:rsidRDefault="00D912DE"/>
    <w:sectPr w:rsidR="00D912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B26872"/>
    <w:multiLevelType w:val="multilevel"/>
    <w:tmpl w:val="CF7C4B5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7C7D1460"/>
    <w:multiLevelType w:val="multilevel"/>
    <w:tmpl w:val="36B8A6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140" w:hanging="78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140" w:hanging="780"/>
      </w:pPr>
      <w:rPr>
        <w:rFonts w:hint="default"/>
      </w:rPr>
    </w:lvl>
    <w:lvl w:ilvl="3">
      <w:start w:val="2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AwNLAwMjAyMjVV0lEKTi0uzszPAykwqgUA4sJ/tSwAAAA="/>
  </w:docVars>
  <w:rsids>
    <w:rsidRoot w:val="00CE7AE3"/>
    <w:rsid w:val="00032951"/>
    <w:rsid w:val="001701CF"/>
    <w:rsid w:val="002E1CA2"/>
    <w:rsid w:val="006467A2"/>
    <w:rsid w:val="00932E8A"/>
    <w:rsid w:val="00A82C20"/>
    <w:rsid w:val="00CE7AE3"/>
    <w:rsid w:val="00D912DE"/>
    <w:rsid w:val="00E33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96F86"/>
  <w15:chartTrackingRefBased/>
  <w15:docId w15:val="{42FB9E33-1C47-4431-8644-79A26267A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12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3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2951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5</Pages>
  <Words>3672</Words>
  <Characters>20935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5</cp:revision>
  <dcterms:created xsi:type="dcterms:W3CDTF">2021-10-30T06:46:00Z</dcterms:created>
  <dcterms:modified xsi:type="dcterms:W3CDTF">2021-11-06T17:34:00Z</dcterms:modified>
</cp:coreProperties>
</file>